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17356" w14:textId="77777777" w:rsidR="00115CDC" w:rsidRPr="00115CDC" w:rsidRDefault="00115CDC" w:rsidP="00BA0E07">
      <w:pPr>
        <w:ind w:left="-187" w:firstLine="187"/>
      </w:pPr>
    </w:p>
    <w:p w14:paraId="3CC294DE" w14:textId="77777777" w:rsidR="00BA21E4" w:rsidRPr="005114B0" w:rsidRDefault="004238A5" w:rsidP="005114B0">
      <w:pPr>
        <w:pStyle w:val="Heading1"/>
        <w:tabs>
          <w:tab w:val="left" w:pos="1440"/>
          <w:tab w:val="left" w:pos="5040"/>
        </w:tabs>
        <w:spacing w:before="0" w:after="0" w:line="240" w:lineRule="atLeast"/>
        <w:jc w:val="center"/>
        <w:rPr>
          <w:sz w:val="20"/>
        </w:rPr>
      </w:pPr>
      <w:r w:rsidRPr="00722EAF">
        <w:rPr>
          <w:noProof/>
        </w:rPr>
        <w:drawing>
          <wp:inline distT="0" distB="0" distL="0" distR="0" wp14:anchorId="445EC483" wp14:editId="7A3A92F4">
            <wp:extent cx="2717800" cy="1003300"/>
            <wp:effectExtent l="0" t="0" r="0" b="0"/>
            <wp:docPr id="1" name="Picture 1" descr="C:\Users\AKRA\AppData\Local\Microsoft\Windows\INetCache\Content.Word\Logo merge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KRA\AppData\Local\Microsoft\Windows\INetCache\Content.Word\Logo merge.jpg"/>
                    <pic:cNvPicPr>
                      <a:picLocks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5CE56" w14:textId="77777777" w:rsidR="002254E3" w:rsidRPr="005114B0" w:rsidRDefault="005114B0" w:rsidP="00B12257">
      <w:pPr>
        <w:pStyle w:val="CharCharCharCharCharCharChar0"/>
        <w:rPr>
          <w:sz w:val="6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185969E0" w14:textId="0AA32C88" w:rsidR="0009026C" w:rsidRDefault="00E00457" w:rsidP="00E00457">
      <w:pPr>
        <w:autoSpaceDE w:val="0"/>
        <w:autoSpaceDN w:val="0"/>
        <w:adjustRightInd w:val="0"/>
        <w:spacing w:line="10" w:lineRule="atLeast"/>
        <w:ind w:firstLine="720"/>
        <w:rPr>
          <w:rFonts w:ascii="Arial" w:eastAsia="Batang" w:hAnsi="Arial" w:cs="Arial"/>
          <w:b/>
          <w:sz w:val="28"/>
          <w:szCs w:val="28"/>
        </w:rPr>
      </w:pPr>
      <w:r>
        <w:rPr>
          <w:rFonts w:ascii="Arial" w:eastAsia="Batang" w:hAnsi="Arial" w:cs="Arial"/>
          <w:b/>
          <w:bCs/>
          <w:sz w:val="36"/>
          <w:szCs w:val="36"/>
        </w:rPr>
        <w:t>1</w:t>
      </w:r>
      <w:r w:rsidR="00696F1B">
        <w:rPr>
          <w:rFonts w:ascii="Arial" w:eastAsia="Batang" w:hAnsi="Arial" w:cs="Arial"/>
          <w:b/>
          <w:bCs/>
          <w:sz w:val="36"/>
          <w:szCs w:val="36"/>
        </w:rPr>
        <w:t>4</w:t>
      </w:r>
      <w:r w:rsidR="00CF6B29" w:rsidRPr="00CF6B29">
        <w:rPr>
          <w:rFonts w:ascii="Arial" w:eastAsia="Batang" w:hAnsi="Arial" w:cs="Arial"/>
          <w:b/>
          <w:bCs/>
          <w:sz w:val="36"/>
          <w:szCs w:val="36"/>
          <w:vertAlign w:val="superscript"/>
        </w:rPr>
        <w:t>th</w:t>
      </w:r>
      <w:r w:rsidR="00CF6B29">
        <w:rPr>
          <w:rFonts w:ascii="Arial" w:eastAsia="Batang" w:hAnsi="Arial" w:cs="Arial"/>
          <w:b/>
          <w:bCs/>
          <w:sz w:val="36"/>
          <w:szCs w:val="36"/>
        </w:rPr>
        <w:t xml:space="preserve"> </w:t>
      </w:r>
      <w:r w:rsidR="001221E3" w:rsidRPr="001221E3">
        <w:rPr>
          <w:rFonts w:ascii="Arial" w:eastAsia="Batang" w:hAnsi="Arial" w:cs="Arial"/>
          <w:b/>
          <w:bCs/>
          <w:sz w:val="28"/>
          <w:szCs w:val="28"/>
        </w:rPr>
        <w:t xml:space="preserve">YOUNG LEADERSHIP DEVELOPMENT </w:t>
      </w:r>
      <w:r w:rsidR="001A2F31">
        <w:rPr>
          <w:rFonts w:ascii="Arial" w:eastAsia="Batang" w:hAnsi="Arial" w:cs="Arial"/>
          <w:b/>
          <w:bCs/>
          <w:sz w:val="28"/>
          <w:szCs w:val="28"/>
        </w:rPr>
        <w:t xml:space="preserve">DIGITAL </w:t>
      </w:r>
      <w:r w:rsidR="001221E3" w:rsidRPr="001221E3">
        <w:rPr>
          <w:rFonts w:ascii="Arial" w:eastAsia="Batang" w:hAnsi="Arial" w:cs="Arial"/>
          <w:b/>
          <w:bCs/>
          <w:sz w:val="28"/>
          <w:szCs w:val="28"/>
        </w:rPr>
        <w:t>PROGRAMME</w:t>
      </w:r>
    </w:p>
    <w:p w14:paraId="393F656E" w14:textId="3616F638" w:rsidR="002819B9" w:rsidRPr="001221E3" w:rsidRDefault="006352F9" w:rsidP="001221E3">
      <w:pPr>
        <w:autoSpaceDE w:val="0"/>
        <w:autoSpaceDN w:val="0"/>
        <w:adjustRightInd w:val="0"/>
        <w:spacing w:line="10" w:lineRule="atLeast"/>
        <w:ind w:firstLine="720"/>
        <w:jc w:val="center"/>
        <w:rPr>
          <w:rFonts w:ascii="Arial" w:eastAsia="Batang" w:hAnsi="Arial" w:cs="Arial"/>
          <w:b/>
          <w:sz w:val="28"/>
          <w:szCs w:val="28"/>
        </w:rPr>
      </w:pPr>
      <w:r>
        <w:rPr>
          <w:rFonts w:ascii="Arial" w:eastAsia="Batang" w:hAnsi="Arial" w:cs="Arial"/>
          <w:b/>
          <w:sz w:val="28"/>
          <w:szCs w:val="28"/>
        </w:rPr>
        <w:t xml:space="preserve">Batch </w:t>
      </w:r>
      <w:r w:rsidR="007C0D18">
        <w:rPr>
          <w:rFonts w:ascii="Arial" w:eastAsia="Batang" w:hAnsi="Arial" w:cs="Arial"/>
          <w:b/>
          <w:sz w:val="28"/>
          <w:szCs w:val="28"/>
        </w:rPr>
        <w:t>XI</w:t>
      </w:r>
      <w:r w:rsidR="00696F1B">
        <w:rPr>
          <w:rFonts w:ascii="Arial" w:eastAsia="Batang" w:hAnsi="Arial" w:cs="Arial"/>
          <w:b/>
          <w:sz w:val="28"/>
          <w:szCs w:val="28"/>
        </w:rPr>
        <w:t>V</w:t>
      </w:r>
    </w:p>
    <w:p w14:paraId="5023097F" w14:textId="0FD53B0A" w:rsidR="006133A1" w:rsidRPr="00193C2E" w:rsidRDefault="00714808" w:rsidP="00714808">
      <w:pPr>
        <w:autoSpaceDE w:val="0"/>
        <w:autoSpaceDN w:val="0"/>
        <w:adjustRightInd w:val="0"/>
        <w:spacing w:line="240" w:lineRule="atLeast"/>
        <w:rPr>
          <w:rFonts w:ascii="Arial" w:hAnsi="Arial" w:cs="Arial"/>
          <w:b/>
          <w:color w:val="3366FF"/>
          <w:sz w:val="24"/>
        </w:rPr>
      </w:pPr>
      <w:r>
        <w:rPr>
          <w:rFonts w:ascii="Arial" w:eastAsia="Batang" w:hAnsi="Arial" w:cs="Arial"/>
          <w:b/>
          <w:bCs/>
          <w:sz w:val="24"/>
        </w:rPr>
        <w:t xml:space="preserve">                                                        </w:t>
      </w:r>
      <w:r w:rsidR="001221E3">
        <w:rPr>
          <w:rFonts w:ascii="Arial" w:eastAsia="Batang" w:hAnsi="Arial" w:cs="Arial"/>
          <w:b/>
          <w:bCs/>
          <w:sz w:val="24"/>
        </w:rPr>
        <w:t xml:space="preserve">Session Begins </w:t>
      </w:r>
      <w:r w:rsidR="001468B8">
        <w:rPr>
          <w:rFonts w:ascii="Arial" w:eastAsia="Batang" w:hAnsi="Arial" w:cs="Arial"/>
          <w:b/>
          <w:bCs/>
          <w:sz w:val="24"/>
        </w:rPr>
        <w:t>JULY</w:t>
      </w:r>
      <w:r w:rsidR="00EF580D">
        <w:rPr>
          <w:rFonts w:ascii="Arial" w:eastAsia="Batang" w:hAnsi="Arial" w:cs="Arial"/>
          <w:b/>
          <w:bCs/>
          <w:sz w:val="24"/>
        </w:rPr>
        <w:t xml:space="preserve"> 202</w:t>
      </w:r>
      <w:r w:rsidR="00696F1B">
        <w:rPr>
          <w:rFonts w:ascii="Arial" w:eastAsia="Batang" w:hAnsi="Arial" w:cs="Arial"/>
          <w:b/>
          <w:bCs/>
          <w:sz w:val="24"/>
        </w:rPr>
        <w:t>6</w:t>
      </w:r>
    </w:p>
    <w:p w14:paraId="6B30337D" w14:textId="77777777" w:rsidR="00AC63CE" w:rsidRPr="00714808" w:rsidRDefault="00714808" w:rsidP="00714808">
      <w:pPr>
        <w:autoSpaceDE w:val="0"/>
        <w:autoSpaceDN w:val="0"/>
        <w:adjustRightInd w:val="0"/>
        <w:spacing w:line="240" w:lineRule="atLeast"/>
        <w:ind w:left="2160" w:firstLine="720"/>
        <w:rPr>
          <w:rFonts w:cs="Arial"/>
          <w:b/>
          <w:iCs/>
          <w:color w:val="3366FF"/>
          <w:sz w:val="22"/>
          <w:szCs w:val="22"/>
        </w:rPr>
      </w:pPr>
      <w:r>
        <w:rPr>
          <w:rFonts w:cs="Arial"/>
          <w:b/>
          <w:iCs/>
          <w:color w:val="3366FF"/>
          <w:sz w:val="22"/>
          <w:szCs w:val="22"/>
        </w:rPr>
        <w:t xml:space="preserve">                        </w:t>
      </w:r>
      <w:r w:rsidR="00AC63CE" w:rsidRPr="00714808">
        <w:rPr>
          <w:rFonts w:cs="Arial"/>
          <w:b/>
          <w:iCs/>
          <w:color w:val="3366FF"/>
          <w:sz w:val="22"/>
          <w:szCs w:val="22"/>
        </w:rPr>
        <w:t>Registration Form</w:t>
      </w:r>
    </w:p>
    <w:p w14:paraId="333420E5" w14:textId="77777777" w:rsidR="005C615F" w:rsidRPr="005114B0" w:rsidRDefault="005C615F" w:rsidP="005B4F04">
      <w:pPr>
        <w:tabs>
          <w:tab w:val="left" w:pos="10620"/>
        </w:tabs>
        <w:autoSpaceDE w:val="0"/>
        <w:autoSpaceDN w:val="0"/>
        <w:adjustRightInd w:val="0"/>
        <w:spacing w:line="240" w:lineRule="atLeast"/>
        <w:rPr>
          <w:rFonts w:ascii="Calibri" w:hAnsi="Calibri"/>
          <w:sz w:val="16"/>
        </w:rPr>
      </w:pPr>
    </w:p>
    <w:p w14:paraId="71DECCFA" w14:textId="6E3B3602" w:rsidR="005C615F" w:rsidRPr="00714808" w:rsidRDefault="000031AE" w:rsidP="0064036E">
      <w:pPr>
        <w:tabs>
          <w:tab w:val="left" w:pos="10620"/>
        </w:tabs>
        <w:autoSpaceDE w:val="0"/>
        <w:autoSpaceDN w:val="0"/>
        <w:adjustRightInd w:val="0"/>
        <w:spacing w:line="240" w:lineRule="atLeast"/>
        <w:ind w:left="142"/>
        <w:rPr>
          <w:rFonts w:ascii="Calibri" w:hAnsi="Calibri"/>
          <w:b/>
          <w:sz w:val="24"/>
        </w:rPr>
      </w:pPr>
      <w:r w:rsidRPr="00A8147E">
        <w:rPr>
          <w:rFonts w:ascii="Calibri" w:hAnsi="Calibri"/>
          <w:sz w:val="24"/>
        </w:rPr>
        <w:t>We are pleased to nominate the following participant(s) for the</w:t>
      </w:r>
      <w:r w:rsidR="00C36895" w:rsidRPr="00A8147E">
        <w:rPr>
          <w:rFonts w:ascii="Calibri" w:hAnsi="Calibri"/>
          <w:sz w:val="24"/>
        </w:rPr>
        <w:t xml:space="preserve"> </w:t>
      </w:r>
      <w:r w:rsidR="007C0D18">
        <w:rPr>
          <w:rFonts w:ascii="Calibri" w:hAnsi="Calibri"/>
          <w:b/>
          <w:bCs/>
          <w:sz w:val="24"/>
        </w:rPr>
        <w:t>1</w:t>
      </w:r>
      <w:r w:rsidR="00696F1B">
        <w:rPr>
          <w:rFonts w:ascii="Calibri" w:hAnsi="Calibri"/>
          <w:b/>
          <w:bCs/>
          <w:sz w:val="24"/>
        </w:rPr>
        <w:t>4</w:t>
      </w:r>
      <w:r w:rsidR="00B84E8C" w:rsidRPr="00B84E8C">
        <w:rPr>
          <w:rFonts w:ascii="Calibri" w:hAnsi="Calibri"/>
          <w:b/>
          <w:sz w:val="24"/>
          <w:vertAlign w:val="superscript"/>
        </w:rPr>
        <w:t>th</w:t>
      </w:r>
      <w:r w:rsidR="00B84E8C">
        <w:rPr>
          <w:rFonts w:ascii="Calibri" w:hAnsi="Calibri"/>
          <w:b/>
          <w:sz w:val="24"/>
        </w:rPr>
        <w:t xml:space="preserve"> </w:t>
      </w:r>
      <w:r w:rsidR="001221E3" w:rsidRPr="00714808">
        <w:rPr>
          <w:rFonts w:ascii="Calibri" w:hAnsi="Calibri"/>
          <w:b/>
          <w:sz w:val="24"/>
        </w:rPr>
        <w:t xml:space="preserve">Young </w:t>
      </w:r>
      <w:r w:rsidR="00686C85" w:rsidRPr="00714808">
        <w:rPr>
          <w:rFonts w:ascii="Calibri" w:hAnsi="Calibri"/>
          <w:b/>
          <w:sz w:val="24"/>
        </w:rPr>
        <w:t>Leadership</w:t>
      </w:r>
      <w:r w:rsidR="001221E3" w:rsidRPr="00714808">
        <w:rPr>
          <w:rFonts w:ascii="Calibri" w:hAnsi="Calibri"/>
          <w:b/>
          <w:sz w:val="24"/>
        </w:rPr>
        <w:t xml:space="preserve"> Development</w:t>
      </w:r>
      <w:r w:rsidR="001A2F31">
        <w:rPr>
          <w:rFonts w:ascii="Calibri" w:hAnsi="Calibri"/>
          <w:b/>
          <w:sz w:val="24"/>
        </w:rPr>
        <w:t xml:space="preserve"> Digital</w:t>
      </w:r>
      <w:r w:rsidR="00002679">
        <w:rPr>
          <w:rFonts w:ascii="Calibri" w:hAnsi="Calibri"/>
          <w:b/>
          <w:sz w:val="24"/>
        </w:rPr>
        <w:t xml:space="preserve"> </w:t>
      </w:r>
      <w:proofErr w:type="spellStart"/>
      <w:r w:rsidR="00002679">
        <w:rPr>
          <w:rFonts w:ascii="Calibri" w:hAnsi="Calibri"/>
          <w:b/>
          <w:sz w:val="24"/>
        </w:rPr>
        <w:t>Programme</w:t>
      </w:r>
      <w:proofErr w:type="spellEnd"/>
      <w:r w:rsidR="00CF6B29">
        <w:rPr>
          <w:rFonts w:ascii="Calibri" w:hAnsi="Calibri"/>
          <w:b/>
          <w:sz w:val="24"/>
        </w:rPr>
        <w:t>”:</w:t>
      </w:r>
    </w:p>
    <w:tbl>
      <w:tblPr>
        <w:tblW w:w="0" w:type="auto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225"/>
        <w:gridCol w:w="2250"/>
        <w:gridCol w:w="2430"/>
        <w:gridCol w:w="2610"/>
      </w:tblGrid>
      <w:tr w:rsidR="00BC72D2" w:rsidRPr="00F10592" w14:paraId="2ACEE00B" w14:textId="77777777" w:rsidTr="00BA4FD7">
        <w:trPr>
          <w:trHeight w:val="638"/>
        </w:trPr>
        <w:tc>
          <w:tcPr>
            <w:tcW w:w="568" w:type="dxa"/>
          </w:tcPr>
          <w:p w14:paraId="0B6A8038" w14:textId="77777777" w:rsidR="00BC72D2" w:rsidRPr="00F10592" w:rsidRDefault="00CF6B29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Calibri" w:hAnsi="Calibri"/>
                <w:b/>
                <w:sz w:val="20"/>
              </w:rPr>
            </w:pPr>
            <w:proofErr w:type="spellStart"/>
            <w:r>
              <w:rPr>
                <w:rFonts w:ascii="Calibri" w:hAnsi="Calibri"/>
                <w:b/>
                <w:sz w:val="20"/>
              </w:rPr>
              <w:t>Sl</w:t>
            </w:r>
            <w:proofErr w:type="spellEnd"/>
            <w:r w:rsidR="00BC72D2" w:rsidRPr="00F10592">
              <w:rPr>
                <w:rFonts w:ascii="Calibri" w:hAnsi="Calibri"/>
                <w:b/>
                <w:sz w:val="20"/>
              </w:rPr>
              <w:t xml:space="preserve"> No</w:t>
            </w:r>
          </w:p>
        </w:tc>
        <w:tc>
          <w:tcPr>
            <w:tcW w:w="2225" w:type="dxa"/>
          </w:tcPr>
          <w:p w14:paraId="0FC59F51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Calibri" w:hAnsi="Calibri"/>
                <w:b/>
                <w:sz w:val="20"/>
              </w:rPr>
            </w:pPr>
            <w:r w:rsidRPr="00F10592">
              <w:rPr>
                <w:rFonts w:ascii="Calibri" w:hAnsi="Calibri"/>
                <w:b/>
                <w:sz w:val="20"/>
              </w:rPr>
              <w:t>Name</w:t>
            </w:r>
          </w:p>
        </w:tc>
        <w:tc>
          <w:tcPr>
            <w:tcW w:w="2250" w:type="dxa"/>
          </w:tcPr>
          <w:p w14:paraId="2B7D9808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Calibri" w:hAnsi="Calibri"/>
                <w:b/>
                <w:sz w:val="20"/>
              </w:rPr>
            </w:pPr>
            <w:r w:rsidRPr="00F10592">
              <w:rPr>
                <w:rFonts w:ascii="Calibri" w:hAnsi="Calibri"/>
                <w:b/>
                <w:sz w:val="20"/>
              </w:rPr>
              <w:t>Designation</w:t>
            </w:r>
          </w:p>
        </w:tc>
        <w:tc>
          <w:tcPr>
            <w:tcW w:w="2430" w:type="dxa"/>
          </w:tcPr>
          <w:p w14:paraId="0C3E27D4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Calibri" w:hAnsi="Calibri"/>
                <w:b/>
                <w:sz w:val="20"/>
              </w:rPr>
            </w:pPr>
            <w:r w:rsidRPr="00F10592">
              <w:rPr>
                <w:rFonts w:ascii="Calibri" w:hAnsi="Calibri"/>
                <w:b/>
                <w:sz w:val="20"/>
              </w:rPr>
              <w:t>Email</w:t>
            </w:r>
          </w:p>
        </w:tc>
        <w:tc>
          <w:tcPr>
            <w:tcW w:w="2610" w:type="dxa"/>
          </w:tcPr>
          <w:p w14:paraId="478A96FA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Calibri" w:hAnsi="Calibri"/>
                <w:b/>
                <w:sz w:val="20"/>
              </w:rPr>
            </w:pPr>
            <w:r w:rsidRPr="00F10592">
              <w:rPr>
                <w:rFonts w:ascii="Calibri" w:hAnsi="Calibri"/>
                <w:b/>
                <w:sz w:val="20"/>
              </w:rPr>
              <w:t>Mobile</w:t>
            </w:r>
          </w:p>
        </w:tc>
      </w:tr>
      <w:tr w:rsidR="00BC72D2" w:rsidRPr="00F10592" w14:paraId="768C8A74" w14:textId="77777777" w:rsidTr="00BA4FD7">
        <w:trPr>
          <w:trHeight w:val="530"/>
        </w:trPr>
        <w:tc>
          <w:tcPr>
            <w:tcW w:w="568" w:type="dxa"/>
          </w:tcPr>
          <w:p w14:paraId="5D75DD10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  <w:r w:rsidRPr="00F10592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25" w:type="dxa"/>
          </w:tcPr>
          <w:p w14:paraId="0DAE8B34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250" w:type="dxa"/>
          </w:tcPr>
          <w:p w14:paraId="7C1EFBF0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430" w:type="dxa"/>
          </w:tcPr>
          <w:p w14:paraId="4BB43347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610" w:type="dxa"/>
          </w:tcPr>
          <w:p w14:paraId="5B2005D4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</w:tr>
      <w:tr w:rsidR="00BC72D2" w:rsidRPr="00F10592" w14:paraId="2F9A32D6" w14:textId="77777777" w:rsidTr="00BA4FD7">
        <w:trPr>
          <w:trHeight w:val="530"/>
        </w:trPr>
        <w:tc>
          <w:tcPr>
            <w:tcW w:w="568" w:type="dxa"/>
          </w:tcPr>
          <w:p w14:paraId="08A86853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  <w:r w:rsidRPr="00F10592">
              <w:rPr>
                <w:rFonts w:ascii="Calibri" w:hAnsi="Calibri"/>
                <w:sz w:val="24"/>
              </w:rPr>
              <w:t>2</w:t>
            </w:r>
          </w:p>
        </w:tc>
        <w:tc>
          <w:tcPr>
            <w:tcW w:w="2225" w:type="dxa"/>
          </w:tcPr>
          <w:p w14:paraId="3FB6E615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250" w:type="dxa"/>
          </w:tcPr>
          <w:p w14:paraId="66A59ABA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430" w:type="dxa"/>
          </w:tcPr>
          <w:p w14:paraId="7A2DCF5F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610" w:type="dxa"/>
          </w:tcPr>
          <w:p w14:paraId="4A796EBD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</w:tr>
      <w:tr w:rsidR="00BC72D2" w:rsidRPr="00F10592" w14:paraId="4A16E84A" w14:textId="77777777" w:rsidTr="00BA4FD7">
        <w:trPr>
          <w:trHeight w:val="530"/>
        </w:trPr>
        <w:tc>
          <w:tcPr>
            <w:tcW w:w="568" w:type="dxa"/>
          </w:tcPr>
          <w:p w14:paraId="499CFDFB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  <w:r w:rsidRPr="00F10592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25" w:type="dxa"/>
          </w:tcPr>
          <w:p w14:paraId="26C84F8A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250" w:type="dxa"/>
          </w:tcPr>
          <w:p w14:paraId="6DA0344D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430" w:type="dxa"/>
          </w:tcPr>
          <w:p w14:paraId="36035FA4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610" w:type="dxa"/>
          </w:tcPr>
          <w:p w14:paraId="3A78DF2F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</w:tr>
      <w:tr w:rsidR="00BC72D2" w:rsidRPr="00F10592" w14:paraId="60778EDE" w14:textId="77777777" w:rsidTr="00BA4FD7">
        <w:trPr>
          <w:trHeight w:val="530"/>
        </w:trPr>
        <w:tc>
          <w:tcPr>
            <w:tcW w:w="568" w:type="dxa"/>
          </w:tcPr>
          <w:p w14:paraId="6BDA2D08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  <w:r w:rsidRPr="00F10592">
              <w:rPr>
                <w:rFonts w:ascii="Calibri" w:hAnsi="Calibri"/>
                <w:sz w:val="24"/>
              </w:rPr>
              <w:t>4</w:t>
            </w:r>
          </w:p>
        </w:tc>
        <w:tc>
          <w:tcPr>
            <w:tcW w:w="2225" w:type="dxa"/>
          </w:tcPr>
          <w:p w14:paraId="2BFE770E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250" w:type="dxa"/>
          </w:tcPr>
          <w:p w14:paraId="5C2A242F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430" w:type="dxa"/>
          </w:tcPr>
          <w:p w14:paraId="57BAFF95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610" w:type="dxa"/>
          </w:tcPr>
          <w:p w14:paraId="3BEBCF2C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</w:tr>
      <w:tr w:rsidR="00BC72D2" w:rsidRPr="00F10592" w14:paraId="344CA399" w14:textId="77777777" w:rsidTr="00BA4FD7">
        <w:trPr>
          <w:trHeight w:val="530"/>
        </w:trPr>
        <w:tc>
          <w:tcPr>
            <w:tcW w:w="568" w:type="dxa"/>
          </w:tcPr>
          <w:p w14:paraId="65B0CA37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  <w:r w:rsidRPr="00F10592">
              <w:rPr>
                <w:rFonts w:ascii="Calibri" w:hAnsi="Calibri"/>
                <w:sz w:val="24"/>
              </w:rPr>
              <w:t>5</w:t>
            </w:r>
          </w:p>
        </w:tc>
        <w:tc>
          <w:tcPr>
            <w:tcW w:w="2225" w:type="dxa"/>
          </w:tcPr>
          <w:p w14:paraId="4A4A8B94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250" w:type="dxa"/>
          </w:tcPr>
          <w:p w14:paraId="28D98050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430" w:type="dxa"/>
          </w:tcPr>
          <w:p w14:paraId="3B1C44D8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  <w:tc>
          <w:tcPr>
            <w:tcW w:w="2610" w:type="dxa"/>
          </w:tcPr>
          <w:p w14:paraId="4689ECC2" w14:textId="77777777" w:rsidR="00BC72D2" w:rsidRPr="00F10592" w:rsidRDefault="00BC72D2" w:rsidP="00F10592">
            <w:pPr>
              <w:tabs>
                <w:tab w:val="left" w:pos="10620"/>
              </w:tabs>
              <w:autoSpaceDE w:val="0"/>
              <w:autoSpaceDN w:val="0"/>
              <w:adjustRightInd w:val="0"/>
              <w:spacing w:line="240" w:lineRule="atLeast"/>
              <w:rPr>
                <w:rFonts w:ascii="Calibri" w:hAnsi="Calibri"/>
                <w:sz w:val="24"/>
              </w:rPr>
            </w:pPr>
          </w:p>
        </w:tc>
      </w:tr>
    </w:tbl>
    <w:p w14:paraId="7B2CE53E" w14:textId="77777777" w:rsidR="005C615F" w:rsidRPr="00D91DFB" w:rsidRDefault="005C615F" w:rsidP="005B4F04">
      <w:pPr>
        <w:tabs>
          <w:tab w:val="left" w:pos="10620"/>
        </w:tabs>
        <w:autoSpaceDE w:val="0"/>
        <w:autoSpaceDN w:val="0"/>
        <w:adjustRightInd w:val="0"/>
        <w:spacing w:line="240" w:lineRule="atLeast"/>
        <w:rPr>
          <w:rFonts w:ascii="Calibri" w:hAnsi="Calibri"/>
          <w:sz w:val="12"/>
        </w:rPr>
      </w:pPr>
    </w:p>
    <w:p w14:paraId="0463725D" w14:textId="77777777" w:rsidR="0025479C" w:rsidRPr="00056E50" w:rsidRDefault="001278C8" w:rsidP="00056E50">
      <w:pPr>
        <w:pStyle w:val="BodyText2"/>
        <w:spacing w:after="120"/>
        <w:ind w:right="389"/>
        <w:jc w:val="both"/>
        <w:rPr>
          <w:color w:val="0000FF"/>
          <w:sz w:val="18"/>
          <w:szCs w:val="18"/>
          <w:lang w:val="en-US"/>
        </w:rPr>
      </w:pPr>
      <w:r w:rsidRPr="003205AC">
        <w:rPr>
          <w:color w:val="0000FF"/>
          <w:sz w:val="18"/>
          <w:szCs w:val="18"/>
          <w:lang w:val="en-US"/>
        </w:rPr>
        <w:t>Online/NEFT</w:t>
      </w:r>
      <w:r w:rsidR="00DA0D52">
        <w:rPr>
          <w:color w:val="0000FF"/>
          <w:sz w:val="18"/>
          <w:szCs w:val="18"/>
          <w:lang w:val="en-US"/>
        </w:rPr>
        <w:t xml:space="preserve"> payments</w:t>
      </w:r>
      <w:r w:rsidR="003205AC" w:rsidRPr="003205AC">
        <w:rPr>
          <w:color w:val="0000FF"/>
          <w:sz w:val="18"/>
          <w:szCs w:val="18"/>
          <w:lang w:val="en-US"/>
        </w:rPr>
        <w:t xml:space="preserve"> </w:t>
      </w:r>
      <w:r w:rsidR="00DA0D52" w:rsidRPr="003205AC">
        <w:rPr>
          <w:color w:val="0000FF"/>
          <w:sz w:val="18"/>
          <w:szCs w:val="18"/>
          <w:lang w:val="en-US"/>
        </w:rPr>
        <w:t>accepted, details</w:t>
      </w:r>
      <w:r w:rsidR="00DA0D52">
        <w:rPr>
          <w:color w:val="0000FF"/>
          <w:sz w:val="18"/>
          <w:szCs w:val="18"/>
          <w:lang w:val="en-US"/>
        </w:rPr>
        <w:t xml:space="preserve"> as below.</w:t>
      </w:r>
      <w:r w:rsidR="00DA0D52" w:rsidRPr="003205AC">
        <w:rPr>
          <w:color w:val="0000FF"/>
          <w:sz w:val="18"/>
          <w:szCs w:val="18"/>
          <w:lang w:val="en-US"/>
        </w:rPr>
        <w:t xml:space="preserve"> (</w:t>
      </w:r>
      <w:r w:rsidR="00714808" w:rsidRPr="003205AC">
        <w:rPr>
          <w:color w:val="0000FF"/>
          <w:sz w:val="18"/>
          <w:szCs w:val="18"/>
          <w:lang w:val="en-US"/>
        </w:rPr>
        <w:t>Attached</w:t>
      </w:r>
      <w:r w:rsidR="003205AC" w:rsidRPr="003205AC">
        <w:rPr>
          <w:color w:val="0000FF"/>
          <w:sz w:val="18"/>
          <w:szCs w:val="18"/>
          <w:lang w:val="en-US"/>
        </w:rPr>
        <w:t>)</w:t>
      </w:r>
    </w:p>
    <w:p w14:paraId="76271068" w14:textId="77777777" w:rsidR="002D3181" w:rsidRPr="009C16E7" w:rsidRDefault="002D3181" w:rsidP="002D3181">
      <w:pPr>
        <w:spacing w:after="80"/>
        <w:ind w:right="389"/>
        <w:jc w:val="both"/>
        <w:rPr>
          <w:rFonts w:ascii="Verdana" w:hAnsi="Verdana"/>
          <w:b/>
          <w:sz w:val="20"/>
          <w:szCs w:val="20"/>
        </w:rPr>
      </w:pPr>
      <w:r w:rsidRPr="009C16E7">
        <w:rPr>
          <w:rFonts w:ascii="Verdana" w:hAnsi="Verdana"/>
          <w:b/>
          <w:sz w:val="20"/>
          <w:szCs w:val="20"/>
          <w:u w:val="single"/>
        </w:rPr>
        <w:t>Nominated by</w:t>
      </w:r>
      <w:r w:rsidR="00CF6B29" w:rsidRPr="009C16E7">
        <w:rPr>
          <w:rFonts w:ascii="Verdana" w:hAnsi="Verdana"/>
          <w:b/>
          <w:sz w:val="20"/>
          <w:szCs w:val="20"/>
          <w:u w:val="single"/>
        </w:rPr>
        <w:t>:</w:t>
      </w:r>
      <w:r w:rsidR="00CF6B29">
        <w:rPr>
          <w:rFonts w:ascii="Verdana" w:hAnsi="Verdana"/>
          <w:b/>
          <w:sz w:val="20"/>
          <w:szCs w:val="20"/>
          <w:u w:val="single"/>
        </w:rPr>
        <w:t xml:space="preserve"> (</w:t>
      </w:r>
      <w:r w:rsidR="00C700E1" w:rsidRPr="00C700E1">
        <w:rPr>
          <w:rFonts w:ascii="Verdana" w:hAnsi="Verdana"/>
          <w:b/>
          <w:color w:val="0000FF"/>
          <w:sz w:val="20"/>
          <w:szCs w:val="20"/>
          <w:u w:val="single"/>
        </w:rPr>
        <w:t>*</w:t>
      </w:r>
      <w:r w:rsidR="00C700E1">
        <w:rPr>
          <w:rFonts w:ascii="Verdana" w:hAnsi="Verdana"/>
          <w:b/>
          <w:sz w:val="20"/>
          <w:szCs w:val="20"/>
          <w:u w:val="single"/>
        </w:rPr>
        <w:t>)</w:t>
      </w:r>
    </w:p>
    <w:p w14:paraId="53AD4F94" w14:textId="77777777" w:rsidR="002D3181" w:rsidRPr="009C16E7" w:rsidRDefault="002D3181" w:rsidP="002D3181">
      <w:pPr>
        <w:spacing w:before="160" w:after="80"/>
        <w:ind w:right="389"/>
        <w:jc w:val="both"/>
        <w:rPr>
          <w:rFonts w:ascii="Verdana" w:hAnsi="Verdana"/>
          <w:sz w:val="20"/>
          <w:szCs w:val="20"/>
        </w:rPr>
      </w:pPr>
      <w:r w:rsidRPr="009C16E7">
        <w:rPr>
          <w:rFonts w:ascii="Verdana" w:hAnsi="Verdana"/>
          <w:sz w:val="20"/>
          <w:szCs w:val="20"/>
        </w:rPr>
        <w:t>Name: …………………………………………</w:t>
      </w:r>
      <w:r w:rsidR="00F57B46">
        <w:rPr>
          <w:rFonts w:ascii="Verdana" w:hAnsi="Verdana"/>
          <w:sz w:val="20"/>
          <w:szCs w:val="20"/>
        </w:rPr>
        <w:t>………….</w:t>
      </w:r>
      <w:r w:rsidR="000E5F86">
        <w:rPr>
          <w:rFonts w:ascii="Verdana" w:hAnsi="Verdana"/>
          <w:sz w:val="20"/>
          <w:szCs w:val="20"/>
        </w:rPr>
        <w:tab/>
      </w:r>
      <w:r w:rsidR="00CF10E0">
        <w:rPr>
          <w:rFonts w:ascii="Verdana" w:hAnsi="Verdana"/>
          <w:sz w:val="20"/>
          <w:szCs w:val="20"/>
        </w:rPr>
        <w:tab/>
      </w:r>
      <w:r w:rsidRPr="009C16E7">
        <w:rPr>
          <w:rFonts w:ascii="Verdana" w:hAnsi="Verdana"/>
          <w:sz w:val="20"/>
          <w:szCs w:val="20"/>
        </w:rPr>
        <w:t>Email</w:t>
      </w:r>
      <w:r w:rsidR="000E5F86">
        <w:rPr>
          <w:rFonts w:ascii="Verdana" w:hAnsi="Verdana"/>
          <w:sz w:val="20"/>
          <w:szCs w:val="20"/>
        </w:rPr>
        <w:t xml:space="preserve">: </w:t>
      </w:r>
      <w:r w:rsidRPr="009C16E7">
        <w:rPr>
          <w:rFonts w:ascii="Verdana" w:hAnsi="Verdana"/>
          <w:sz w:val="20"/>
          <w:szCs w:val="20"/>
        </w:rPr>
        <w:t>……………………</w:t>
      </w:r>
      <w:proofErr w:type="gramStart"/>
      <w:r w:rsidRPr="009C16E7">
        <w:rPr>
          <w:rFonts w:ascii="Verdana" w:hAnsi="Verdana"/>
          <w:sz w:val="20"/>
          <w:szCs w:val="20"/>
        </w:rPr>
        <w:t>…..</w:t>
      </w:r>
      <w:proofErr w:type="gramEnd"/>
      <w:r w:rsidRPr="009C16E7">
        <w:rPr>
          <w:rFonts w:ascii="Verdana" w:hAnsi="Verdana"/>
          <w:sz w:val="20"/>
          <w:szCs w:val="20"/>
        </w:rPr>
        <w:t>……</w:t>
      </w:r>
      <w:r w:rsidR="00CF10E0">
        <w:rPr>
          <w:rFonts w:ascii="Verdana" w:hAnsi="Verdana"/>
          <w:sz w:val="20"/>
          <w:szCs w:val="20"/>
        </w:rPr>
        <w:t>…</w:t>
      </w:r>
      <w:proofErr w:type="gramStart"/>
      <w:r w:rsidR="00CF10E0">
        <w:rPr>
          <w:rFonts w:ascii="Verdana" w:hAnsi="Verdana"/>
          <w:sz w:val="20"/>
          <w:szCs w:val="20"/>
        </w:rPr>
        <w:t>…..</w:t>
      </w:r>
      <w:proofErr w:type="gramEnd"/>
    </w:p>
    <w:p w14:paraId="3AD2CCE3" w14:textId="77777777" w:rsidR="002D3181" w:rsidRDefault="002D3181" w:rsidP="002D3181">
      <w:pPr>
        <w:spacing w:before="160" w:after="80"/>
        <w:ind w:right="389"/>
        <w:jc w:val="both"/>
        <w:rPr>
          <w:rFonts w:ascii="Verdana" w:hAnsi="Verdana"/>
          <w:sz w:val="20"/>
          <w:szCs w:val="20"/>
        </w:rPr>
      </w:pPr>
      <w:r w:rsidRPr="009C16E7">
        <w:rPr>
          <w:rFonts w:ascii="Verdana" w:hAnsi="Verdana"/>
          <w:sz w:val="20"/>
          <w:szCs w:val="20"/>
        </w:rPr>
        <w:t>Designation: ……………………………………………</w:t>
      </w:r>
      <w:r w:rsidR="00F57B46">
        <w:rPr>
          <w:rFonts w:ascii="Verdana" w:hAnsi="Verdana"/>
          <w:sz w:val="20"/>
          <w:szCs w:val="20"/>
        </w:rPr>
        <w:t>……….</w:t>
      </w:r>
      <w:r w:rsidR="00212700">
        <w:rPr>
          <w:rFonts w:ascii="Verdana" w:hAnsi="Verdana"/>
          <w:sz w:val="20"/>
          <w:szCs w:val="20"/>
        </w:rPr>
        <w:tab/>
      </w:r>
      <w:r w:rsidR="00CF10E0">
        <w:rPr>
          <w:rFonts w:ascii="Verdana" w:hAnsi="Verdana"/>
          <w:sz w:val="20"/>
          <w:szCs w:val="20"/>
        </w:rPr>
        <w:t xml:space="preserve">          </w:t>
      </w:r>
      <w:r w:rsidR="00CF6B29">
        <w:rPr>
          <w:rFonts w:ascii="Verdana" w:hAnsi="Verdana"/>
          <w:sz w:val="20"/>
          <w:szCs w:val="20"/>
        </w:rPr>
        <w:t>Mobile:</w:t>
      </w:r>
      <w:r w:rsidR="00826C4E">
        <w:rPr>
          <w:rFonts w:ascii="Verdana" w:hAnsi="Verdana"/>
          <w:sz w:val="20"/>
          <w:szCs w:val="20"/>
        </w:rPr>
        <w:t xml:space="preserve"> </w:t>
      </w:r>
      <w:r w:rsidRPr="009C16E7">
        <w:rPr>
          <w:rFonts w:ascii="Verdana" w:hAnsi="Verdana"/>
          <w:sz w:val="20"/>
          <w:szCs w:val="20"/>
        </w:rPr>
        <w:t>………………………………</w:t>
      </w:r>
      <w:r w:rsidR="00CF10E0">
        <w:rPr>
          <w:rFonts w:ascii="Verdana" w:hAnsi="Verdana"/>
          <w:sz w:val="20"/>
          <w:szCs w:val="20"/>
        </w:rPr>
        <w:t>…</w:t>
      </w:r>
      <w:proofErr w:type="gramStart"/>
      <w:r w:rsidR="00CF10E0">
        <w:rPr>
          <w:rFonts w:ascii="Verdana" w:hAnsi="Verdana"/>
          <w:sz w:val="20"/>
          <w:szCs w:val="20"/>
        </w:rPr>
        <w:t>…..</w:t>
      </w:r>
      <w:proofErr w:type="gramEnd"/>
    </w:p>
    <w:p w14:paraId="440AFE6D" w14:textId="77777777" w:rsidR="002D3181" w:rsidRDefault="00BF01E6" w:rsidP="002D3181">
      <w:pPr>
        <w:pStyle w:val="BodyText2"/>
        <w:spacing w:after="120"/>
        <w:ind w:right="389"/>
        <w:jc w:val="both"/>
        <w:rPr>
          <w:i/>
          <w:color w:val="0000FF"/>
          <w:sz w:val="18"/>
          <w:szCs w:val="18"/>
          <w:lang w:val="en-US"/>
        </w:rPr>
      </w:pPr>
      <w:r>
        <w:rPr>
          <w:sz w:val="20"/>
          <w:szCs w:val="20"/>
          <w:u w:val="single"/>
        </w:rPr>
        <w:t>To</w:t>
      </w:r>
      <w:r w:rsidR="002D3181" w:rsidRPr="002D3181">
        <w:rPr>
          <w:sz w:val="20"/>
          <w:szCs w:val="20"/>
          <w:u w:val="single"/>
        </w:rPr>
        <w:t xml:space="preserve"> reflect in the invoice</w:t>
      </w:r>
      <w:r w:rsidR="002D3181" w:rsidRPr="002D3181">
        <w:rPr>
          <w:sz w:val="18"/>
          <w:szCs w:val="18"/>
          <w:u w:val="single"/>
        </w:rPr>
        <w:t>:</w:t>
      </w:r>
      <w:r w:rsidR="002D3181" w:rsidRPr="007E0FAB">
        <w:rPr>
          <w:b w:val="0"/>
          <w:sz w:val="18"/>
          <w:szCs w:val="18"/>
        </w:rPr>
        <w:t xml:space="preserve"> </w:t>
      </w:r>
      <w:r w:rsidR="00C700E1">
        <w:rPr>
          <w:b w:val="0"/>
          <w:sz w:val="18"/>
          <w:szCs w:val="18"/>
        </w:rPr>
        <w:t>(</w:t>
      </w:r>
      <w:r w:rsidR="00664EBF" w:rsidRPr="00C700E1">
        <w:rPr>
          <w:i/>
          <w:color w:val="0000FF"/>
          <w:sz w:val="18"/>
          <w:szCs w:val="18"/>
          <w:lang w:val="en-US"/>
        </w:rPr>
        <w:t>*</w:t>
      </w:r>
      <w:r w:rsidR="00C700E1">
        <w:rPr>
          <w:i/>
          <w:color w:val="0000FF"/>
          <w:sz w:val="18"/>
          <w:szCs w:val="18"/>
          <w:lang w:val="en-US"/>
        </w:rPr>
        <w:t>)</w:t>
      </w:r>
      <w:r w:rsidR="002D3181">
        <w:rPr>
          <w:i/>
          <w:color w:val="0000FF"/>
          <w:sz w:val="18"/>
          <w:szCs w:val="18"/>
          <w:lang w:val="en-US"/>
        </w:rPr>
        <w:t xml:space="preserve"> Filling the below blanks is mandatory</w:t>
      </w:r>
    </w:p>
    <w:p w14:paraId="74CF6CE4" w14:textId="77777777" w:rsidR="002D3181" w:rsidRPr="00CC1BF1" w:rsidRDefault="002D3181" w:rsidP="002D3181">
      <w:pPr>
        <w:spacing w:before="160" w:after="80"/>
        <w:ind w:right="389"/>
        <w:jc w:val="both"/>
        <w:rPr>
          <w:rFonts w:ascii="Verdana" w:hAnsi="Verdana"/>
          <w:b/>
          <w:sz w:val="20"/>
          <w:szCs w:val="20"/>
        </w:rPr>
      </w:pPr>
      <w:r w:rsidRPr="009C16E7">
        <w:rPr>
          <w:rFonts w:ascii="Verdana" w:hAnsi="Verdana"/>
          <w:sz w:val="20"/>
          <w:szCs w:val="20"/>
        </w:rPr>
        <w:t>Organization:</w:t>
      </w:r>
      <w:r w:rsidR="00CF10E0">
        <w:rPr>
          <w:rFonts w:ascii="Verdana" w:hAnsi="Verdana"/>
          <w:sz w:val="20"/>
          <w:szCs w:val="20"/>
        </w:rPr>
        <w:t xml:space="preserve"> ………………………………………………….</w:t>
      </w:r>
      <w:r w:rsidRPr="009C16E7">
        <w:rPr>
          <w:rFonts w:ascii="Verdana" w:hAnsi="Verdana"/>
          <w:sz w:val="20"/>
          <w:szCs w:val="20"/>
        </w:rPr>
        <w:t xml:space="preserve"> </w:t>
      </w:r>
      <w:r w:rsidR="00CF10E0">
        <w:rPr>
          <w:rFonts w:ascii="Verdana" w:hAnsi="Verdana"/>
          <w:sz w:val="20"/>
          <w:szCs w:val="20"/>
        </w:rPr>
        <w:t xml:space="preserve">             Membership </w:t>
      </w:r>
      <w:r w:rsidR="00CF6B29">
        <w:rPr>
          <w:rFonts w:ascii="Verdana" w:hAnsi="Verdana"/>
          <w:sz w:val="20"/>
          <w:szCs w:val="20"/>
        </w:rPr>
        <w:t>No:</w:t>
      </w:r>
      <w:r w:rsidR="00CF10E0">
        <w:rPr>
          <w:rFonts w:ascii="Verdana" w:hAnsi="Verdana"/>
          <w:sz w:val="20"/>
          <w:szCs w:val="20"/>
        </w:rPr>
        <w:t xml:space="preserve"> ……………………….</w:t>
      </w:r>
    </w:p>
    <w:p w14:paraId="54916A1A" w14:textId="77777777" w:rsidR="00D26991" w:rsidRDefault="002D3181" w:rsidP="002D3181">
      <w:pPr>
        <w:spacing w:before="160" w:after="80"/>
        <w:ind w:right="389"/>
        <w:jc w:val="both"/>
        <w:rPr>
          <w:rFonts w:ascii="Verdana" w:hAnsi="Verdana"/>
          <w:sz w:val="20"/>
          <w:szCs w:val="20"/>
        </w:rPr>
      </w:pPr>
      <w:r w:rsidRPr="009C16E7">
        <w:rPr>
          <w:rFonts w:ascii="Verdana" w:hAnsi="Verdana"/>
          <w:sz w:val="20"/>
          <w:szCs w:val="20"/>
        </w:rPr>
        <w:t>Address 1</w:t>
      </w:r>
      <w:r w:rsidRPr="009C16E7">
        <w:rPr>
          <w:rFonts w:ascii="Verdana" w:hAnsi="Verdana"/>
          <w:sz w:val="20"/>
          <w:szCs w:val="20"/>
        </w:rPr>
        <w:tab/>
        <w:t>:</w:t>
      </w:r>
      <w:r>
        <w:rPr>
          <w:rFonts w:ascii="Verdana" w:hAnsi="Verdana"/>
          <w:sz w:val="20"/>
          <w:szCs w:val="20"/>
        </w:rPr>
        <w:t xml:space="preserve">      </w:t>
      </w:r>
      <w:r w:rsidR="00D26991">
        <w:rPr>
          <w:rFonts w:ascii="Verdana" w:hAnsi="Verdana"/>
          <w:sz w:val="20"/>
          <w:szCs w:val="20"/>
        </w:rPr>
        <w:tab/>
      </w:r>
      <w:r w:rsidR="00D26991">
        <w:rPr>
          <w:rFonts w:ascii="Verdana" w:hAnsi="Verdana"/>
          <w:sz w:val="20"/>
          <w:szCs w:val="20"/>
        </w:rPr>
        <w:tab/>
      </w:r>
      <w:r w:rsidR="00B849CF">
        <w:rPr>
          <w:rFonts w:ascii="Verdana" w:hAnsi="Verdana"/>
          <w:sz w:val="20"/>
          <w:szCs w:val="20"/>
        </w:rPr>
        <w:tab/>
      </w:r>
      <w:r w:rsidR="00B849CF">
        <w:rPr>
          <w:rFonts w:ascii="Verdana" w:hAnsi="Verdana"/>
          <w:sz w:val="20"/>
          <w:szCs w:val="20"/>
        </w:rPr>
        <w:tab/>
      </w:r>
      <w:r w:rsidR="00B849CF">
        <w:rPr>
          <w:rFonts w:ascii="Verdana" w:hAnsi="Verdana"/>
          <w:sz w:val="20"/>
          <w:szCs w:val="20"/>
        </w:rPr>
        <w:tab/>
      </w:r>
      <w:r w:rsidR="00B849CF">
        <w:rPr>
          <w:rFonts w:ascii="Verdana" w:hAnsi="Verdana"/>
          <w:sz w:val="20"/>
          <w:szCs w:val="20"/>
        </w:rPr>
        <w:tab/>
      </w:r>
      <w:r w:rsidR="00D95201">
        <w:rPr>
          <w:rFonts w:ascii="Verdana" w:hAnsi="Verdana"/>
          <w:sz w:val="20"/>
          <w:szCs w:val="20"/>
        </w:rPr>
        <w:t>Address 2</w:t>
      </w:r>
      <w:r w:rsidR="00D95201">
        <w:rPr>
          <w:rFonts w:ascii="Verdana" w:hAnsi="Verdana"/>
          <w:sz w:val="20"/>
          <w:szCs w:val="20"/>
        </w:rPr>
        <w:tab/>
        <w:t xml:space="preserve">: </w:t>
      </w:r>
    </w:p>
    <w:p w14:paraId="69A04A46" w14:textId="77777777" w:rsidR="002D3181" w:rsidRDefault="002D3181" w:rsidP="002D3181">
      <w:pPr>
        <w:spacing w:before="160" w:after="80"/>
        <w:ind w:right="38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ity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>:</w:t>
      </w:r>
      <w:r w:rsidR="00D26991">
        <w:rPr>
          <w:rFonts w:ascii="Verdana" w:hAnsi="Verdana"/>
          <w:sz w:val="20"/>
          <w:szCs w:val="20"/>
        </w:rPr>
        <w:tab/>
      </w:r>
      <w:r w:rsidR="00D26991">
        <w:rPr>
          <w:rFonts w:ascii="Verdana" w:hAnsi="Verdana"/>
          <w:sz w:val="20"/>
          <w:szCs w:val="20"/>
        </w:rPr>
        <w:tab/>
      </w:r>
      <w:r w:rsidRPr="009C16E7">
        <w:rPr>
          <w:rFonts w:ascii="Verdana" w:hAnsi="Verdana"/>
          <w:sz w:val="20"/>
          <w:szCs w:val="20"/>
        </w:rPr>
        <w:t xml:space="preserve">Pin: </w:t>
      </w:r>
      <w:r w:rsidR="00D26991">
        <w:rPr>
          <w:rFonts w:ascii="Verdana" w:hAnsi="Verdana"/>
          <w:sz w:val="20"/>
          <w:szCs w:val="20"/>
        </w:rPr>
        <w:tab/>
      </w:r>
      <w:r w:rsidR="00D26991">
        <w:rPr>
          <w:rFonts w:ascii="Verdana" w:hAnsi="Verdana"/>
          <w:sz w:val="20"/>
          <w:szCs w:val="20"/>
        </w:rPr>
        <w:tab/>
      </w:r>
      <w:r w:rsidR="00D26991">
        <w:rPr>
          <w:rFonts w:ascii="Verdana" w:hAnsi="Verdana"/>
          <w:sz w:val="20"/>
          <w:szCs w:val="20"/>
        </w:rPr>
        <w:tab/>
      </w:r>
      <w:r w:rsidR="00D26991">
        <w:rPr>
          <w:rFonts w:ascii="Verdana" w:hAnsi="Verdana"/>
          <w:sz w:val="20"/>
          <w:szCs w:val="20"/>
        </w:rPr>
        <w:tab/>
      </w:r>
      <w:r w:rsidRPr="009C16E7">
        <w:rPr>
          <w:rFonts w:ascii="Verdana" w:hAnsi="Verdana"/>
          <w:sz w:val="20"/>
          <w:szCs w:val="20"/>
        </w:rPr>
        <w:t>Tel: ……………………………</w:t>
      </w:r>
      <w:r>
        <w:rPr>
          <w:rFonts w:ascii="Verdana" w:hAnsi="Verdana"/>
          <w:sz w:val="20"/>
          <w:szCs w:val="20"/>
        </w:rPr>
        <w:t>…………</w:t>
      </w:r>
      <w:r w:rsidR="00212554">
        <w:rPr>
          <w:rFonts w:ascii="Verdana" w:hAnsi="Verdana"/>
          <w:sz w:val="20"/>
          <w:szCs w:val="20"/>
        </w:rPr>
        <w:t>…</w:t>
      </w:r>
      <w:r w:rsidR="00CF10E0">
        <w:rPr>
          <w:rFonts w:ascii="Verdana" w:hAnsi="Verdana"/>
          <w:sz w:val="20"/>
          <w:szCs w:val="20"/>
        </w:rPr>
        <w:t>….</w:t>
      </w:r>
    </w:p>
    <w:p w14:paraId="454E4FAC" w14:textId="77777777" w:rsidR="00F31C0E" w:rsidRDefault="00F31C0E" w:rsidP="002D3181">
      <w:pPr>
        <w:spacing w:before="160" w:after="80"/>
        <w:ind w:right="38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GST</w:t>
      </w:r>
      <w:r>
        <w:rPr>
          <w:rFonts w:ascii="Verdana" w:hAnsi="Verdana"/>
          <w:sz w:val="20"/>
          <w:szCs w:val="20"/>
        </w:rPr>
        <w:tab/>
      </w:r>
      <w:proofErr w:type="gramStart"/>
      <w:r>
        <w:rPr>
          <w:rFonts w:ascii="Verdana" w:hAnsi="Verdana"/>
          <w:sz w:val="20"/>
          <w:szCs w:val="20"/>
        </w:rPr>
        <w:tab/>
        <w:t>:…</w:t>
      </w:r>
      <w:proofErr w:type="gramEnd"/>
      <w:r>
        <w:rPr>
          <w:rFonts w:ascii="Verdana" w:hAnsi="Verdana"/>
          <w:sz w:val="20"/>
          <w:szCs w:val="20"/>
        </w:rPr>
        <w:t>…………………………………………………………………</w:t>
      </w:r>
    </w:p>
    <w:p w14:paraId="68535711" w14:textId="77777777" w:rsidR="002D3181" w:rsidRPr="005114B0" w:rsidRDefault="002D3181" w:rsidP="008519DE">
      <w:pPr>
        <w:pStyle w:val="BodyText2"/>
        <w:spacing w:after="120"/>
        <w:ind w:right="389"/>
        <w:jc w:val="both"/>
        <w:rPr>
          <w:b w:val="0"/>
          <w:i/>
          <w:color w:val="0000FF"/>
          <w:sz w:val="4"/>
          <w:szCs w:val="18"/>
          <w:lang w:val="en-US"/>
        </w:rPr>
      </w:pPr>
    </w:p>
    <w:tbl>
      <w:tblPr>
        <w:tblW w:w="10379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98"/>
        <w:gridCol w:w="5281"/>
      </w:tblGrid>
      <w:tr w:rsidR="003C7DD7" w:rsidRPr="000E60A1" w14:paraId="2F375E5C" w14:textId="77777777" w:rsidTr="00CF6B29">
        <w:trPr>
          <w:trHeight w:val="15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40225B" w14:textId="77777777" w:rsidR="003C7DD7" w:rsidRPr="00D428FE" w:rsidRDefault="003C7DD7" w:rsidP="003C7DD7">
            <w:pPr>
              <w:jc w:val="center"/>
              <w:rPr>
                <w:rFonts w:ascii="Calibri" w:hAnsi="Calibri" w:cs="Arial"/>
                <w:b/>
                <w:sz w:val="24"/>
              </w:rPr>
            </w:pPr>
            <w:r w:rsidRPr="00D428FE">
              <w:rPr>
                <w:rFonts w:ascii="Calibri" w:hAnsi="Calibri" w:cs="Arial"/>
                <w:b/>
                <w:sz w:val="24"/>
              </w:rPr>
              <w:t>Registration Fee</w:t>
            </w:r>
            <w:r w:rsidR="00CF4A2B">
              <w:rPr>
                <w:rFonts w:ascii="Calibri" w:hAnsi="Calibri" w:cs="Arial"/>
                <w:b/>
                <w:sz w:val="24"/>
              </w:rPr>
              <w:t xml:space="preserve"> per participant</w:t>
            </w:r>
          </w:p>
        </w:tc>
        <w:tc>
          <w:tcPr>
            <w:tcW w:w="52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2EE94" w14:textId="77777777" w:rsidR="003C7DD7" w:rsidRPr="009C16E7" w:rsidRDefault="003C7DD7" w:rsidP="003C7DD7">
            <w:pPr>
              <w:jc w:val="center"/>
              <w:rPr>
                <w:rFonts w:ascii="Calibri" w:hAnsi="Calibri" w:cs="Arial"/>
                <w:b/>
                <w:bCs/>
                <w:sz w:val="24"/>
              </w:rPr>
            </w:pPr>
            <w:r w:rsidRPr="009C16E7">
              <w:rPr>
                <w:rFonts w:ascii="Calibri" w:hAnsi="Calibri" w:cs="Arial"/>
                <w:b/>
                <w:bCs/>
                <w:sz w:val="24"/>
              </w:rPr>
              <w:t>Category</w:t>
            </w:r>
          </w:p>
        </w:tc>
      </w:tr>
      <w:tr w:rsidR="003C7DD7" w:rsidRPr="000E60A1" w14:paraId="07D62314" w14:textId="77777777" w:rsidTr="00CF6B29">
        <w:trPr>
          <w:trHeight w:val="11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2BCAE8" w14:textId="5317B04F" w:rsidR="003C7DD7" w:rsidRPr="00D428FE" w:rsidRDefault="003C7DD7" w:rsidP="0085084D">
            <w:pPr>
              <w:jc w:val="center"/>
              <w:rPr>
                <w:rFonts w:ascii="Calibri" w:hAnsi="Calibri" w:cs="Arial"/>
                <w:bCs/>
                <w:sz w:val="24"/>
              </w:rPr>
            </w:pPr>
            <w:r w:rsidRPr="00D428FE">
              <w:rPr>
                <w:rFonts w:ascii="Calibri" w:hAnsi="Calibri" w:cs="Arial"/>
                <w:sz w:val="24"/>
              </w:rPr>
              <w:t xml:space="preserve">INR </w:t>
            </w:r>
            <w:r w:rsidR="00696F1B">
              <w:rPr>
                <w:rFonts w:ascii="Calibri" w:hAnsi="Calibri" w:cs="Arial"/>
                <w:sz w:val="24"/>
              </w:rPr>
              <w:t>1,10,</w:t>
            </w:r>
            <w:r w:rsidR="007D01BA">
              <w:rPr>
                <w:rFonts w:ascii="Calibri" w:hAnsi="Calibri" w:cs="Arial"/>
                <w:sz w:val="24"/>
              </w:rPr>
              <w:t>0</w:t>
            </w:r>
            <w:r w:rsidRPr="00D428FE">
              <w:rPr>
                <w:rFonts w:ascii="Calibri" w:hAnsi="Calibri" w:cs="Arial"/>
                <w:sz w:val="24"/>
              </w:rPr>
              <w:t>00/-</w:t>
            </w:r>
            <w:r w:rsidR="00FE5DE9">
              <w:rPr>
                <w:rFonts w:ascii="Calibri" w:hAnsi="Calibri" w:cs="Arial"/>
                <w:sz w:val="24"/>
              </w:rPr>
              <w:t>*</w:t>
            </w:r>
            <w:r>
              <w:rPr>
                <w:rFonts w:ascii="Calibri" w:hAnsi="Calibri" w:cs="Arial"/>
                <w:sz w:val="24"/>
              </w:rPr>
              <w:t xml:space="preserve"> </w:t>
            </w:r>
          </w:p>
        </w:tc>
        <w:tc>
          <w:tcPr>
            <w:tcW w:w="52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41E2A" w14:textId="77777777" w:rsidR="003C7DD7" w:rsidRPr="00475776" w:rsidRDefault="003C7DD7" w:rsidP="003C7DD7">
            <w:pPr>
              <w:jc w:val="center"/>
              <w:rPr>
                <w:rFonts w:ascii="Calibri" w:hAnsi="Calibri" w:cs="Arial"/>
                <w:bCs/>
                <w:sz w:val="24"/>
              </w:rPr>
            </w:pPr>
            <w:r w:rsidRPr="00475776">
              <w:rPr>
                <w:rFonts w:ascii="Calibri" w:hAnsi="Calibri" w:cs="Arial"/>
                <w:bCs/>
                <w:sz w:val="24"/>
              </w:rPr>
              <w:t>CII Member</w:t>
            </w:r>
          </w:p>
        </w:tc>
      </w:tr>
      <w:tr w:rsidR="003C7DD7" w:rsidRPr="000E60A1" w14:paraId="154CA5DE" w14:textId="77777777" w:rsidTr="00CF6B29">
        <w:trPr>
          <w:trHeight w:val="11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6672" w14:textId="7B67AAFD" w:rsidR="003C7DD7" w:rsidRPr="00D428FE" w:rsidRDefault="003C7DD7" w:rsidP="0085084D">
            <w:pPr>
              <w:jc w:val="center"/>
              <w:rPr>
                <w:rFonts w:ascii="Calibri" w:hAnsi="Calibri" w:cs="Arial"/>
                <w:sz w:val="24"/>
              </w:rPr>
            </w:pPr>
            <w:r w:rsidRPr="00D428FE">
              <w:rPr>
                <w:rFonts w:ascii="Calibri" w:hAnsi="Calibri" w:cs="Arial"/>
                <w:sz w:val="24"/>
              </w:rPr>
              <w:t xml:space="preserve">INR </w:t>
            </w:r>
            <w:r w:rsidR="00E00457">
              <w:rPr>
                <w:rFonts w:ascii="Calibri" w:hAnsi="Calibri" w:cs="Arial"/>
                <w:sz w:val="24"/>
              </w:rPr>
              <w:t>1,</w:t>
            </w:r>
            <w:r w:rsidR="00696F1B">
              <w:rPr>
                <w:rFonts w:ascii="Calibri" w:hAnsi="Calibri" w:cs="Arial"/>
                <w:sz w:val="24"/>
              </w:rPr>
              <w:t>25</w:t>
            </w:r>
            <w:r w:rsidR="007D01BA">
              <w:rPr>
                <w:rFonts w:ascii="Calibri" w:hAnsi="Calibri" w:cs="Arial"/>
                <w:sz w:val="24"/>
              </w:rPr>
              <w:t>,</w:t>
            </w:r>
            <w:r w:rsidR="00C01B7C">
              <w:rPr>
                <w:rFonts w:ascii="Calibri" w:hAnsi="Calibri" w:cs="Arial"/>
                <w:sz w:val="24"/>
              </w:rPr>
              <w:t>0</w:t>
            </w:r>
            <w:r w:rsidRPr="00D428FE">
              <w:rPr>
                <w:rFonts w:ascii="Calibri" w:hAnsi="Calibri" w:cs="Arial"/>
                <w:sz w:val="24"/>
              </w:rPr>
              <w:t>00/-</w:t>
            </w:r>
            <w:r w:rsidR="00FE5DE9">
              <w:rPr>
                <w:rFonts w:ascii="Calibri" w:hAnsi="Calibri" w:cs="Arial"/>
                <w:sz w:val="24"/>
              </w:rPr>
              <w:t>*</w:t>
            </w:r>
            <w:r>
              <w:rPr>
                <w:rFonts w:ascii="Calibri" w:hAnsi="Calibri" w:cs="Arial"/>
                <w:sz w:val="24"/>
              </w:rPr>
              <w:t xml:space="preserve"> </w:t>
            </w:r>
          </w:p>
        </w:tc>
        <w:tc>
          <w:tcPr>
            <w:tcW w:w="52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2F563" w14:textId="77777777" w:rsidR="003C7DD7" w:rsidRPr="00475776" w:rsidRDefault="003C7DD7" w:rsidP="003C7DD7">
            <w:pPr>
              <w:jc w:val="center"/>
              <w:rPr>
                <w:rFonts w:ascii="Calibri" w:hAnsi="Calibri" w:cs="Arial"/>
                <w:bCs/>
                <w:sz w:val="24"/>
              </w:rPr>
            </w:pPr>
            <w:r w:rsidRPr="00475776">
              <w:rPr>
                <w:rFonts w:ascii="Calibri" w:hAnsi="Calibri" w:cs="Arial"/>
                <w:bCs/>
                <w:sz w:val="24"/>
              </w:rPr>
              <w:t>Non-Member</w:t>
            </w:r>
          </w:p>
        </w:tc>
      </w:tr>
      <w:tr w:rsidR="003C7DD7" w14:paraId="45F2966F" w14:textId="77777777" w:rsidTr="00CF6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91"/>
        </w:trPr>
        <w:tc>
          <w:tcPr>
            <w:tcW w:w="10379" w:type="dxa"/>
            <w:gridSpan w:val="2"/>
          </w:tcPr>
          <w:p w14:paraId="3883F364" w14:textId="77777777" w:rsidR="005114B0" w:rsidRPr="005114B0" w:rsidRDefault="005114B0" w:rsidP="003C7DD7">
            <w:pPr>
              <w:spacing w:after="40"/>
              <w:rPr>
                <w:rFonts w:ascii="Verdana" w:hAnsi="Verdana" w:cs="Arial"/>
                <w:b/>
                <w:color w:val="000000"/>
                <w:sz w:val="4"/>
                <w:szCs w:val="20"/>
                <w:vertAlign w:val="superscript"/>
              </w:rPr>
            </w:pPr>
          </w:p>
          <w:p w14:paraId="391D1094" w14:textId="77777777" w:rsidR="00FE5DE9" w:rsidRPr="00FE5DE9" w:rsidRDefault="00FE5DE9" w:rsidP="003C7DD7">
            <w:pPr>
              <w:spacing w:after="40"/>
              <w:rPr>
                <w:rFonts w:ascii="Verdana" w:hAnsi="Verdana" w:cs="Arial"/>
                <w:b/>
                <w:color w:val="000000"/>
                <w:sz w:val="20"/>
                <w:szCs w:val="20"/>
                <w:vertAlign w:val="superscript"/>
              </w:rPr>
            </w:pPr>
            <w:r w:rsidRPr="00FE5DE9">
              <w:rPr>
                <w:rFonts w:ascii="Verdana" w:hAnsi="Verdana" w:cs="Arial"/>
                <w:b/>
                <w:color w:val="000000"/>
                <w:sz w:val="20"/>
                <w:szCs w:val="20"/>
                <w:vertAlign w:val="superscript"/>
              </w:rPr>
              <w:t>*</w:t>
            </w:r>
            <w:r w:rsidR="002819B9">
              <w:rPr>
                <w:rFonts w:ascii="Verdana" w:hAnsi="Verdana" w:cs="Arial"/>
                <w:b/>
                <w:color w:val="000000"/>
                <w:sz w:val="20"/>
                <w:szCs w:val="20"/>
                <w:vertAlign w:val="superscript"/>
              </w:rPr>
              <w:t xml:space="preserve">GST </w:t>
            </w:r>
            <w:r w:rsidRPr="00FE5DE9">
              <w:rPr>
                <w:rFonts w:ascii="Verdana" w:hAnsi="Verdana" w:cs="Arial"/>
                <w:b/>
                <w:color w:val="000000"/>
                <w:sz w:val="20"/>
                <w:szCs w:val="20"/>
                <w:vertAlign w:val="superscript"/>
              </w:rPr>
              <w:t>as applicable</w:t>
            </w:r>
          </w:p>
          <w:p w14:paraId="2B11E205" w14:textId="77777777" w:rsidR="003C7DD7" w:rsidRPr="00CF6B29" w:rsidRDefault="003C7DD7" w:rsidP="003C7DD7">
            <w:pPr>
              <w:spacing w:after="4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F6B29">
              <w:rPr>
                <w:rFonts w:ascii="Verdana" w:hAnsi="Verdana" w:cs="Arial"/>
                <w:b/>
                <w:sz w:val="20"/>
                <w:szCs w:val="20"/>
                <w:u w:val="single"/>
                <w:vertAlign w:val="superscript"/>
              </w:rPr>
              <w:t>INSTRUCTIONS:</w:t>
            </w:r>
          </w:p>
          <w:p w14:paraId="6818B501" w14:textId="77777777" w:rsidR="003C7DD7" w:rsidRPr="00CF6B29" w:rsidRDefault="003C7DD7" w:rsidP="003C7DD7">
            <w:pPr>
              <w:numPr>
                <w:ilvl w:val="0"/>
                <w:numId w:val="1"/>
              </w:numPr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 xml:space="preserve">The payment </w:t>
            </w:r>
            <w:proofErr w:type="gramStart"/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>has to</w:t>
            </w:r>
            <w:proofErr w:type="gramEnd"/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 xml:space="preserve"> be made within </w:t>
            </w:r>
            <w:r w:rsidR="00B849CF" w:rsidRPr="00CF6B29">
              <w:rPr>
                <w:rFonts w:ascii="Verdana" w:hAnsi="Verdana"/>
                <w:b/>
                <w:bCs/>
                <w:sz w:val="16"/>
                <w:szCs w:val="16"/>
              </w:rPr>
              <w:t>30</w:t>
            </w: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 xml:space="preserve"> days from the date of registration </w:t>
            </w:r>
          </w:p>
          <w:p w14:paraId="16E4C361" w14:textId="77777777" w:rsidR="003C7DD7" w:rsidRPr="00CF6B29" w:rsidRDefault="003C7DD7" w:rsidP="003C7DD7">
            <w:pPr>
              <w:numPr>
                <w:ilvl w:val="0"/>
                <w:numId w:val="1"/>
              </w:numPr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>Prior registration is essential.</w:t>
            </w:r>
          </w:p>
          <w:p w14:paraId="612815CF" w14:textId="77777777" w:rsidR="003C7DD7" w:rsidRPr="00CF6B29" w:rsidRDefault="00714808" w:rsidP="003C7DD7">
            <w:pPr>
              <w:numPr>
                <w:ilvl w:val="0"/>
                <w:numId w:val="1"/>
              </w:numPr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>Participant</w:t>
            </w:r>
            <w:r w:rsidR="003C7DD7" w:rsidRPr="00CF6B29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>fee once paid is non-refundable</w:t>
            </w:r>
            <w:r w:rsidR="003C7DD7" w:rsidRPr="00CF6B29">
              <w:rPr>
                <w:rFonts w:ascii="Verdana" w:hAnsi="Verdana"/>
                <w:b/>
                <w:bCs/>
                <w:sz w:val="16"/>
                <w:szCs w:val="16"/>
              </w:rPr>
              <w:t>; however</w:t>
            </w:r>
            <w:r w:rsidR="00CF6B29">
              <w:rPr>
                <w:rFonts w:ascii="Verdana" w:hAnsi="Verdana"/>
                <w:b/>
                <w:bCs/>
                <w:sz w:val="16"/>
                <w:szCs w:val="16"/>
              </w:rPr>
              <w:t>,</w:t>
            </w:r>
            <w:r w:rsidR="003C7DD7" w:rsidRPr="00CF6B29">
              <w:rPr>
                <w:rFonts w:ascii="Verdana" w:hAnsi="Verdana"/>
                <w:b/>
                <w:bCs/>
                <w:sz w:val="16"/>
                <w:szCs w:val="16"/>
              </w:rPr>
              <w:t xml:space="preserve"> change in nomination(s) is acceptable</w:t>
            </w:r>
          </w:p>
          <w:p w14:paraId="59D9A188" w14:textId="77777777" w:rsidR="003C7DD7" w:rsidRPr="00CF6B29" w:rsidRDefault="003C7DD7" w:rsidP="003C7DD7">
            <w:pPr>
              <w:numPr>
                <w:ilvl w:val="0"/>
                <w:numId w:val="1"/>
              </w:numPr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>Membership No</w:t>
            </w:r>
            <w:r w:rsidR="00B849CF" w:rsidRPr="00CF6B29">
              <w:rPr>
                <w:rFonts w:ascii="Verdana" w:hAnsi="Verdana"/>
                <w:b/>
                <w:bCs/>
                <w:sz w:val="16"/>
                <w:szCs w:val="16"/>
              </w:rPr>
              <w:t>.</w:t>
            </w:r>
            <w:r w:rsidRPr="00CF6B29">
              <w:rPr>
                <w:rFonts w:ascii="Verdana" w:hAnsi="Verdana"/>
                <w:b/>
                <w:bCs/>
                <w:sz w:val="16"/>
                <w:szCs w:val="16"/>
              </w:rPr>
              <w:t xml:space="preserve"> is to be mentioned. </w:t>
            </w:r>
            <w:r w:rsidRPr="00CF6B29">
              <w:rPr>
                <w:rFonts w:ascii="Verdana" w:hAnsi="Verdana"/>
                <w:b/>
                <w:bCs/>
                <w:i/>
                <w:sz w:val="16"/>
                <w:szCs w:val="16"/>
              </w:rPr>
              <w:t>(if a member)</w:t>
            </w:r>
          </w:p>
          <w:p w14:paraId="0D16B780" w14:textId="6E29DB4B" w:rsidR="00B84E8C" w:rsidRDefault="00714808" w:rsidP="00CF6B29">
            <w:pPr>
              <w:numPr>
                <w:ilvl w:val="0"/>
                <w:numId w:val="1"/>
              </w:numPr>
              <w:rPr>
                <w:rFonts w:ascii="Verdana" w:hAnsi="Verdana"/>
                <w:b/>
                <w:bCs/>
                <w:sz w:val="18"/>
                <w:szCs w:val="16"/>
              </w:rPr>
            </w:pPr>
            <w:r w:rsidRPr="00CF6B29">
              <w:rPr>
                <w:rFonts w:ascii="Verdana" w:hAnsi="Verdana"/>
                <w:b/>
                <w:bCs/>
                <w:sz w:val="18"/>
                <w:szCs w:val="16"/>
                <w:highlight w:val="yellow"/>
              </w:rPr>
              <w:t xml:space="preserve">Group Discount of 10% will be given to organizations </w:t>
            </w:r>
            <w:r w:rsidR="00CF6B29">
              <w:rPr>
                <w:rFonts w:ascii="Verdana" w:hAnsi="Verdana"/>
                <w:b/>
                <w:bCs/>
                <w:sz w:val="18"/>
                <w:szCs w:val="16"/>
                <w:highlight w:val="yellow"/>
              </w:rPr>
              <w:t>that</w:t>
            </w:r>
            <w:r w:rsidRPr="00CF6B29">
              <w:rPr>
                <w:rFonts w:ascii="Verdana" w:hAnsi="Verdana"/>
                <w:b/>
                <w:bCs/>
                <w:sz w:val="18"/>
                <w:szCs w:val="16"/>
                <w:highlight w:val="yellow"/>
              </w:rPr>
              <w:t xml:space="preserve"> nominate </w:t>
            </w:r>
            <w:r w:rsidR="001A7C17">
              <w:rPr>
                <w:rFonts w:ascii="Verdana" w:hAnsi="Verdana"/>
                <w:b/>
                <w:bCs/>
                <w:sz w:val="18"/>
                <w:szCs w:val="16"/>
                <w:highlight w:val="yellow"/>
              </w:rPr>
              <w:t>5</w:t>
            </w:r>
            <w:r w:rsidRPr="00CF6B29">
              <w:rPr>
                <w:rFonts w:ascii="Verdana" w:hAnsi="Verdana"/>
                <w:b/>
                <w:bCs/>
                <w:sz w:val="18"/>
                <w:szCs w:val="16"/>
                <w:highlight w:val="yellow"/>
              </w:rPr>
              <w:t xml:space="preserve"> or more participants</w:t>
            </w:r>
          </w:p>
          <w:p w14:paraId="3B8A5BDA" w14:textId="77777777" w:rsidR="00CF6B29" w:rsidRPr="00CF6B29" w:rsidRDefault="00CF6B29" w:rsidP="00CF6B29">
            <w:pPr>
              <w:ind w:left="720"/>
              <w:rPr>
                <w:rFonts w:ascii="Verdana" w:hAnsi="Verdana"/>
                <w:b/>
                <w:bCs/>
                <w:sz w:val="18"/>
                <w:szCs w:val="16"/>
              </w:rPr>
            </w:pPr>
          </w:p>
        </w:tc>
      </w:tr>
    </w:tbl>
    <w:p w14:paraId="0681EACF" w14:textId="77777777" w:rsidR="00FC340B" w:rsidRDefault="00FC340B" w:rsidP="00FE5DE9">
      <w:pPr>
        <w:tabs>
          <w:tab w:val="left" w:pos="2700"/>
        </w:tabs>
        <w:spacing w:line="276" w:lineRule="auto"/>
        <w:rPr>
          <w:b/>
          <w:noProof/>
          <w:sz w:val="28"/>
          <w:szCs w:val="28"/>
          <w:u w:val="single"/>
          <w:lang w:val="fr-FR"/>
        </w:rPr>
      </w:pPr>
    </w:p>
    <w:p w14:paraId="4119A971" w14:textId="77777777" w:rsidR="00FE5DE9" w:rsidRDefault="00FE5DE9" w:rsidP="003205AC">
      <w:pPr>
        <w:jc w:val="center"/>
        <w:rPr>
          <w:b/>
          <w:noProof/>
          <w:sz w:val="28"/>
          <w:szCs w:val="28"/>
          <w:u w:val="single"/>
          <w:lang w:val="fr-FR"/>
        </w:rPr>
      </w:pPr>
    </w:p>
    <w:p w14:paraId="10862E45" w14:textId="77777777" w:rsidR="0067035E" w:rsidRDefault="0067035E" w:rsidP="003205AC">
      <w:pPr>
        <w:jc w:val="center"/>
        <w:rPr>
          <w:b/>
          <w:noProof/>
          <w:sz w:val="28"/>
          <w:szCs w:val="28"/>
          <w:u w:val="single"/>
          <w:lang w:val="fr-FR"/>
        </w:rPr>
      </w:pPr>
    </w:p>
    <w:p w14:paraId="06A9B4DB" w14:textId="77777777" w:rsidR="0067035E" w:rsidRDefault="0067035E" w:rsidP="003205AC">
      <w:pPr>
        <w:jc w:val="center"/>
        <w:rPr>
          <w:b/>
          <w:noProof/>
          <w:sz w:val="28"/>
          <w:szCs w:val="28"/>
          <w:u w:val="single"/>
          <w:lang w:val="fr-FR"/>
        </w:rPr>
      </w:pPr>
    </w:p>
    <w:p w14:paraId="378BFA58" w14:textId="77777777" w:rsidR="003205AC" w:rsidRPr="006C100A" w:rsidRDefault="003205AC" w:rsidP="003205AC">
      <w:pPr>
        <w:jc w:val="center"/>
        <w:rPr>
          <w:b/>
          <w:noProof/>
          <w:sz w:val="28"/>
          <w:szCs w:val="28"/>
          <w:u w:val="single"/>
          <w:lang w:val="fr-FR"/>
        </w:rPr>
      </w:pPr>
      <w:r w:rsidRPr="006C100A">
        <w:rPr>
          <w:b/>
          <w:noProof/>
          <w:sz w:val="28"/>
          <w:szCs w:val="28"/>
          <w:u w:val="single"/>
          <w:lang w:val="fr-FR"/>
        </w:rPr>
        <w:lastRenderedPageBreak/>
        <w:t>Online Payment Details</w:t>
      </w:r>
      <w:r w:rsidR="00EB6AB0" w:rsidRPr="006C100A">
        <w:rPr>
          <w:b/>
          <w:noProof/>
          <w:sz w:val="28"/>
          <w:szCs w:val="28"/>
          <w:lang w:val="fr-FR"/>
        </w:rPr>
        <w:t>*</w:t>
      </w:r>
    </w:p>
    <w:p w14:paraId="100FD212" w14:textId="77777777" w:rsidR="003205AC" w:rsidRPr="006C100A" w:rsidRDefault="003205AC" w:rsidP="003205AC">
      <w:pPr>
        <w:jc w:val="center"/>
        <w:rPr>
          <w:b/>
          <w:noProof/>
          <w:sz w:val="28"/>
          <w:szCs w:val="28"/>
          <w:u w:val="single"/>
          <w:lang w:val="fr-FR"/>
        </w:rPr>
      </w:pPr>
    </w:p>
    <w:p w14:paraId="49FAB6AF" w14:textId="77777777" w:rsidR="003205AC" w:rsidRPr="006C100A" w:rsidRDefault="003205AC" w:rsidP="003205AC">
      <w:pPr>
        <w:rPr>
          <w:b/>
          <w:noProof/>
          <w:sz w:val="28"/>
          <w:szCs w:val="28"/>
          <w:u w:val="single"/>
          <w:lang w:val="fr-FR"/>
        </w:rPr>
      </w:pPr>
    </w:p>
    <w:p w14:paraId="323F2F9E" w14:textId="77777777" w:rsidR="003205AC" w:rsidRPr="003205AC" w:rsidRDefault="003205AC" w:rsidP="003205AC">
      <w:pPr>
        <w:numPr>
          <w:ilvl w:val="0"/>
          <w:numId w:val="13"/>
        </w:numPr>
        <w:rPr>
          <w:rFonts w:ascii="Arial" w:hAnsi="Arial" w:cs="Arial"/>
          <w:b/>
          <w:noProof/>
          <w:color w:val="000000"/>
          <w:sz w:val="28"/>
          <w:szCs w:val="28"/>
        </w:rPr>
      </w:pPr>
      <w:r w:rsidRPr="003205AC">
        <w:rPr>
          <w:b/>
          <w:noProof/>
          <w:sz w:val="28"/>
          <w:szCs w:val="28"/>
        </w:rPr>
        <w:t xml:space="preserve">Payee Account Number - </w:t>
      </w:r>
      <w:r>
        <w:rPr>
          <w:b/>
          <w:noProof/>
          <w:sz w:val="28"/>
          <w:szCs w:val="28"/>
        </w:rPr>
        <w:t>_________________</w:t>
      </w:r>
    </w:p>
    <w:p w14:paraId="3D128449" w14:textId="77777777" w:rsidR="003205AC" w:rsidRPr="003205AC" w:rsidRDefault="003205AC" w:rsidP="003205AC">
      <w:pPr>
        <w:numPr>
          <w:ilvl w:val="0"/>
          <w:numId w:val="13"/>
        </w:numPr>
        <w:rPr>
          <w:rFonts w:ascii="Arial" w:hAnsi="Arial" w:cs="Arial"/>
          <w:b/>
          <w:noProof/>
          <w:color w:val="000000"/>
          <w:sz w:val="28"/>
          <w:szCs w:val="28"/>
        </w:rPr>
      </w:pPr>
      <w:r>
        <w:rPr>
          <w:b/>
          <w:noProof/>
          <w:sz w:val="28"/>
          <w:szCs w:val="28"/>
        </w:rPr>
        <w:t>Payee Name - ________________</w:t>
      </w:r>
    </w:p>
    <w:p w14:paraId="0A69ADBA" w14:textId="77777777" w:rsidR="003205AC" w:rsidRPr="003205AC" w:rsidRDefault="003205AC" w:rsidP="003205AC">
      <w:pPr>
        <w:numPr>
          <w:ilvl w:val="0"/>
          <w:numId w:val="13"/>
        </w:numPr>
        <w:rPr>
          <w:rFonts w:ascii="Arial" w:hAnsi="Arial" w:cs="Arial"/>
          <w:b/>
          <w:noProof/>
          <w:color w:val="000000"/>
          <w:sz w:val="28"/>
          <w:szCs w:val="28"/>
        </w:rPr>
      </w:pPr>
      <w:r>
        <w:rPr>
          <w:b/>
          <w:noProof/>
          <w:sz w:val="28"/>
          <w:szCs w:val="28"/>
        </w:rPr>
        <w:t>Amount - ____________________</w:t>
      </w:r>
    </w:p>
    <w:p w14:paraId="133A7DCF" w14:textId="77777777" w:rsidR="003205AC" w:rsidRPr="00EB6AB0" w:rsidRDefault="003205AC" w:rsidP="003205AC">
      <w:pPr>
        <w:numPr>
          <w:ilvl w:val="0"/>
          <w:numId w:val="13"/>
        </w:numPr>
        <w:rPr>
          <w:rFonts w:ascii="Arial" w:hAnsi="Arial" w:cs="Arial"/>
          <w:b/>
          <w:noProof/>
          <w:color w:val="000000"/>
          <w:sz w:val="28"/>
          <w:szCs w:val="28"/>
        </w:rPr>
      </w:pPr>
      <w:r>
        <w:rPr>
          <w:b/>
          <w:noProof/>
          <w:sz w:val="28"/>
          <w:szCs w:val="28"/>
        </w:rPr>
        <w:t>Date of Payment - ________________</w:t>
      </w:r>
    </w:p>
    <w:p w14:paraId="45F91B62" w14:textId="77777777" w:rsidR="00EB6AB0" w:rsidRDefault="00EB6AB0" w:rsidP="00EB6AB0">
      <w:pPr>
        <w:ind w:left="360"/>
        <w:rPr>
          <w:b/>
          <w:noProof/>
          <w:sz w:val="28"/>
          <w:szCs w:val="28"/>
        </w:rPr>
      </w:pPr>
    </w:p>
    <w:p w14:paraId="009C4663" w14:textId="77777777" w:rsidR="003205AC" w:rsidRPr="00081477" w:rsidRDefault="00EB6AB0" w:rsidP="003205AC">
      <w:pPr>
        <w:ind w:left="360"/>
        <w:rPr>
          <w:rFonts w:ascii="Arial" w:hAnsi="Arial" w:cs="Arial"/>
          <w:b/>
          <w:noProof/>
          <w:color w:val="0000FF"/>
          <w:sz w:val="28"/>
          <w:szCs w:val="28"/>
        </w:rPr>
      </w:pPr>
      <w:r w:rsidRPr="00081477">
        <w:rPr>
          <w:b/>
          <w:noProof/>
          <w:color w:val="0000FF"/>
          <w:sz w:val="28"/>
          <w:szCs w:val="28"/>
        </w:rPr>
        <w:t>*</w:t>
      </w:r>
      <w:r>
        <w:rPr>
          <w:b/>
          <w:noProof/>
          <w:sz w:val="28"/>
          <w:szCs w:val="28"/>
        </w:rPr>
        <w:t xml:space="preserve"> </w:t>
      </w:r>
      <w:r w:rsidR="00C700E1">
        <w:rPr>
          <w:b/>
          <w:noProof/>
          <w:sz w:val="28"/>
          <w:szCs w:val="28"/>
        </w:rPr>
        <w:t xml:space="preserve">  </w:t>
      </w:r>
      <w:r w:rsidRPr="00C700E1">
        <w:rPr>
          <w:b/>
          <w:noProof/>
          <w:color w:val="0000FF"/>
          <w:sz w:val="28"/>
          <w:szCs w:val="28"/>
        </w:rPr>
        <w:t>Mandatory</w:t>
      </w:r>
    </w:p>
    <w:p w14:paraId="0644F7E5" w14:textId="77777777" w:rsidR="003205AC" w:rsidRPr="00081477" w:rsidRDefault="00EB6AB0" w:rsidP="00EB6AB0">
      <w:pPr>
        <w:ind w:left="360"/>
        <w:rPr>
          <w:b/>
          <w:noProof/>
          <w:color w:val="0000FF"/>
          <w:sz w:val="28"/>
          <w:szCs w:val="28"/>
        </w:rPr>
      </w:pPr>
      <w:r w:rsidRPr="00081477">
        <w:rPr>
          <w:b/>
          <w:noProof/>
          <w:color w:val="0000FF"/>
          <w:sz w:val="28"/>
          <w:szCs w:val="28"/>
        </w:rPr>
        <w:t xml:space="preserve">** </w:t>
      </w:r>
      <w:r w:rsidR="003205AC" w:rsidRPr="00081477">
        <w:rPr>
          <w:b/>
          <w:noProof/>
          <w:color w:val="0000FF"/>
          <w:sz w:val="28"/>
          <w:szCs w:val="28"/>
        </w:rPr>
        <w:t xml:space="preserve">Please </w:t>
      </w:r>
      <w:r w:rsidR="00DA0D52" w:rsidRPr="00081477">
        <w:rPr>
          <w:b/>
          <w:noProof/>
          <w:color w:val="0000FF"/>
          <w:sz w:val="28"/>
          <w:szCs w:val="28"/>
        </w:rPr>
        <w:t>email</w:t>
      </w:r>
      <w:r w:rsidR="00E314CC">
        <w:rPr>
          <w:b/>
          <w:noProof/>
          <w:color w:val="0000FF"/>
          <w:sz w:val="28"/>
          <w:szCs w:val="28"/>
        </w:rPr>
        <w:t xml:space="preserve"> online pay</w:t>
      </w:r>
      <w:r w:rsidR="003205AC" w:rsidRPr="00081477">
        <w:rPr>
          <w:b/>
          <w:noProof/>
          <w:color w:val="0000FF"/>
          <w:sz w:val="28"/>
          <w:szCs w:val="28"/>
        </w:rPr>
        <w:t>ment slip post</w:t>
      </w:r>
      <w:r w:rsidR="00CF6B29">
        <w:rPr>
          <w:b/>
          <w:noProof/>
          <w:color w:val="0000FF"/>
          <w:sz w:val="28"/>
          <w:szCs w:val="28"/>
        </w:rPr>
        <w:t>-</w:t>
      </w:r>
      <w:r w:rsidR="003205AC" w:rsidRPr="00081477">
        <w:rPr>
          <w:b/>
          <w:noProof/>
          <w:color w:val="0000FF"/>
          <w:sz w:val="28"/>
          <w:szCs w:val="28"/>
        </w:rPr>
        <w:t>payment</w:t>
      </w:r>
    </w:p>
    <w:p w14:paraId="1EE6BAF3" w14:textId="77777777" w:rsidR="003205AC" w:rsidRDefault="003205AC" w:rsidP="003205AC">
      <w:pPr>
        <w:rPr>
          <w:b/>
          <w:noProof/>
          <w:sz w:val="28"/>
          <w:szCs w:val="28"/>
        </w:rPr>
      </w:pPr>
    </w:p>
    <w:p w14:paraId="149EC872" w14:textId="77777777" w:rsidR="00EB6AB0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32"/>
          <w:szCs w:val="32"/>
          <w:u w:val="single"/>
        </w:rPr>
      </w:pPr>
    </w:p>
    <w:p w14:paraId="2A7C762D" w14:textId="77777777" w:rsidR="00EB6AB0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32"/>
          <w:szCs w:val="32"/>
          <w:u w:val="single"/>
        </w:rPr>
      </w:pPr>
    </w:p>
    <w:p w14:paraId="03CE5363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32"/>
          <w:szCs w:val="32"/>
          <w:u w:val="single"/>
        </w:rPr>
      </w:pPr>
      <w:r w:rsidRPr="00EB6AB0">
        <w:rPr>
          <w:rFonts w:ascii="Arial" w:hAnsi="Arial" w:cs="Arial"/>
          <w:b/>
          <w:bCs/>
          <w:sz w:val="32"/>
          <w:szCs w:val="32"/>
          <w:u w:val="single"/>
        </w:rPr>
        <w:t xml:space="preserve">Banking Details of CII – </w:t>
      </w:r>
      <w:r w:rsidR="002C0FAD">
        <w:rPr>
          <w:rFonts w:ascii="Arial" w:hAnsi="Arial" w:cs="Arial"/>
          <w:b/>
          <w:bCs/>
          <w:sz w:val="32"/>
          <w:szCs w:val="32"/>
          <w:u w:val="single"/>
        </w:rPr>
        <w:t>SNCEL</w:t>
      </w:r>
      <w:r w:rsidRPr="00EB6AB0">
        <w:rPr>
          <w:rFonts w:ascii="Arial" w:hAnsi="Arial" w:cs="Arial"/>
          <w:b/>
          <w:bCs/>
          <w:sz w:val="32"/>
          <w:szCs w:val="32"/>
          <w:u w:val="single"/>
        </w:rPr>
        <w:t xml:space="preserve">, </w:t>
      </w:r>
      <w:r w:rsidR="002C0FAD">
        <w:rPr>
          <w:rFonts w:ascii="Arial" w:hAnsi="Arial" w:cs="Arial"/>
          <w:b/>
          <w:bCs/>
          <w:sz w:val="32"/>
          <w:szCs w:val="32"/>
          <w:u w:val="single"/>
        </w:rPr>
        <w:t>Kolkata</w:t>
      </w:r>
    </w:p>
    <w:p w14:paraId="1D61AD2F" w14:textId="77777777" w:rsidR="00EB6AB0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32"/>
          <w:szCs w:val="32"/>
        </w:rPr>
      </w:pPr>
    </w:p>
    <w:p w14:paraId="473DA659" w14:textId="77777777" w:rsidR="00EB6AB0" w:rsidRPr="00C40CBB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1) Bank Name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Pr="00C40CBB">
        <w:rPr>
          <w:rFonts w:ascii="Arial" w:hAnsi="Arial" w:cs="Arial"/>
          <w:b/>
          <w:bCs/>
          <w:sz w:val="22"/>
          <w:szCs w:val="22"/>
        </w:rPr>
        <w:t xml:space="preserve">ICICI Bank </w:t>
      </w:r>
      <w:r w:rsidR="00C40CBB" w:rsidRPr="00C40CBB">
        <w:rPr>
          <w:rFonts w:ascii="Arial" w:hAnsi="Arial" w:cs="Arial"/>
          <w:b/>
          <w:bCs/>
          <w:sz w:val="22"/>
          <w:szCs w:val="22"/>
        </w:rPr>
        <w:t>Ltd,</w:t>
      </w:r>
      <w:r w:rsidRPr="00C40CBB">
        <w:rPr>
          <w:rFonts w:ascii="Arial" w:hAnsi="Arial" w:cs="Arial"/>
          <w:b/>
          <w:bCs/>
          <w:sz w:val="22"/>
          <w:szCs w:val="22"/>
        </w:rPr>
        <w:t xml:space="preserve"> </w:t>
      </w:r>
      <w:r w:rsidR="002C0FAD" w:rsidRPr="00C40CBB">
        <w:rPr>
          <w:rFonts w:ascii="Arial" w:hAnsi="Arial" w:cs="Arial"/>
          <w:b/>
          <w:bCs/>
          <w:sz w:val="22"/>
          <w:szCs w:val="22"/>
        </w:rPr>
        <w:t>Salt Lake, Sector I Branch</w:t>
      </w:r>
    </w:p>
    <w:p w14:paraId="2323845B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24995507" w14:textId="77777777" w:rsidR="00EB6AB0" w:rsidRPr="00C40CBB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2) Name of the Account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Pr="00C40CBB">
        <w:rPr>
          <w:rFonts w:ascii="Arial" w:hAnsi="Arial" w:cs="Arial"/>
          <w:b/>
          <w:sz w:val="22"/>
          <w:szCs w:val="22"/>
        </w:rPr>
        <w:t>Confederation of Indian Industry</w:t>
      </w:r>
    </w:p>
    <w:p w14:paraId="295FA956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5F02022" w14:textId="77777777" w:rsidR="00EB6AB0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3) Bank Address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="002C0FAD" w:rsidRPr="00C40CBB">
        <w:rPr>
          <w:rFonts w:ascii="Arial" w:hAnsi="Arial" w:cs="Arial"/>
          <w:b/>
          <w:sz w:val="22"/>
          <w:szCs w:val="22"/>
        </w:rPr>
        <w:t>AC-4, Sector-I, Salt Lake City, Kolkata 700064</w:t>
      </w:r>
    </w:p>
    <w:p w14:paraId="780D94A9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3C0D0F35" w14:textId="77777777" w:rsidR="00EB6AB0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4) Bank Account No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="002C0FAD" w:rsidRPr="00C40CBB">
        <w:rPr>
          <w:rFonts w:ascii="Arial" w:hAnsi="Arial" w:cs="Arial"/>
          <w:b/>
          <w:sz w:val="22"/>
          <w:szCs w:val="22"/>
        </w:rPr>
        <w:t>030505005683</w:t>
      </w:r>
    </w:p>
    <w:p w14:paraId="5C0D28D0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FE3951E" w14:textId="77777777" w:rsidR="00EB6AB0" w:rsidRPr="00C40CBB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5) Bank Branch Code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="00E34874" w:rsidRPr="00C40CBB">
        <w:rPr>
          <w:rFonts w:ascii="Arial" w:hAnsi="Arial" w:cs="Arial"/>
          <w:b/>
          <w:bCs/>
          <w:sz w:val="22"/>
          <w:szCs w:val="22"/>
        </w:rPr>
        <w:t>6950</w:t>
      </w:r>
    </w:p>
    <w:p w14:paraId="58DC8CC5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011388F" w14:textId="77777777" w:rsidR="00EB6AB0" w:rsidRPr="006C100A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fr-FR"/>
        </w:rPr>
      </w:pPr>
      <w:r w:rsidRPr="006C100A">
        <w:rPr>
          <w:rFonts w:ascii="Arial" w:hAnsi="Arial" w:cs="Arial"/>
          <w:sz w:val="22"/>
          <w:szCs w:val="22"/>
          <w:lang w:val="fr-FR"/>
        </w:rPr>
        <w:t xml:space="preserve">6) MICR </w:t>
      </w:r>
      <w:proofErr w:type="gramStart"/>
      <w:r w:rsidRPr="006C100A">
        <w:rPr>
          <w:rFonts w:ascii="Arial" w:hAnsi="Arial" w:cs="Arial"/>
          <w:sz w:val="22"/>
          <w:szCs w:val="22"/>
          <w:lang w:val="fr-FR"/>
        </w:rPr>
        <w:t>Code:</w:t>
      </w:r>
      <w:proofErr w:type="gramEnd"/>
      <w:r w:rsidRPr="006C100A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r w:rsidR="002C0FAD" w:rsidRPr="00C40CBB">
        <w:rPr>
          <w:rFonts w:ascii="Arial" w:hAnsi="Arial" w:cs="Arial"/>
          <w:b/>
          <w:sz w:val="22"/>
          <w:szCs w:val="22"/>
          <w:lang w:val="fr-FR"/>
        </w:rPr>
        <w:t>700229013</w:t>
      </w:r>
    </w:p>
    <w:p w14:paraId="4FB39B5E" w14:textId="77777777" w:rsidR="00EB6AB0" w:rsidRPr="006C100A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fr-FR"/>
        </w:rPr>
      </w:pPr>
    </w:p>
    <w:p w14:paraId="385C41B0" w14:textId="77777777" w:rsidR="00EB6AB0" w:rsidRPr="00C40CBB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fr-FR"/>
        </w:rPr>
      </w:pPr>
      <w:r w:rsidRPr="006C100A">
        <w:rPr>
          <w:rFonts w:ascii="Arial" w:hAnsi="Arial" w:cs="Arial"/>
          <w:sz w:val="22"/>
          <w:szCs w:val="22"/>
          <w:lang w:val="fr-FR"/>
        </w:rPr>
        <w:t xml:space="preserve">7) IFSC/NEFT </w:t>
      </w:r>
      <w:proofErr w:type="gramStart"/>
      <w:r w:rsidRPr="006C100A">
        <w:rPr>
          <w:rFonts w:ascii="Arial" w:hAnsi="Arial" w:cs="Arial"/>
          <w:sz w:val="22"/>
          <w:szCs w:val="22"/>
          <w:lang w:val="fr-FR"/>
        </w:rPr>
        <w:t>Code:</w:t>
      </w:r>
      <w:proofErr w:type="gramEnd"/>
      <w:r w:rsidRPr="006C100A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r w:rsidR="00826EE8" w:rsidRPr="00C40CBB">
        <w:rPr>
          <w:rFonts w:ascii="Arial" w:hAnsi="Arial" w:cs="Arial"/>
          <w:b/>
          <w:sz w:val="22"/>
          <w:szCs w:val="22"/>
          <w:lang w:val="fr-FR"/>
        </w:rPr>
        <w:t>ICIC0000305</w:t>
      </w:r>
    </w:p>
    <w:p w14:paraId="4650BCED" w14:textId="77777777" w:rsidR="00826EE8" w:rsidRPr="006C100A" w:rsidRDefault="00826EE8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fr-FR"/>
        </w:rPr>
      </w:pPr>
    </w:p>
    <w:p w14:paraId="226CAE96" w14:textId="77777777" w:rsidR="00EB6AB0" w:rsidRPr="00C40CBB" w:rsidRDefault="00EB6AB0" w:rsidP="00EB6AB0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8) Swift Code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Pr="00C40CBB">
        <w:rPr>
          <w:rFonts w:ascii="Arial" w:hAnsi="Arial" w:cs="Arial"/>
          <w:b/>
          <w:sz w:val="22"/>
          <w:szCs w:val="22"/>
        </w:rPr>
        <w:t>ICICINBBCTS</w:t>
      </w:r>
    </w:p>
    <w:p w14:paraId="3E7265D7" w14:textId="77777777" w:rsidR="00EB6AB0" w:rsidRPr="00EB6AB0" w:rsidRDefault="00EB6AB0" w:rsidP="00EB6AB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5B9CF88" w14:textId="77777777" w:rsidR="003205AC" w:rsidRPr="00C40CBB" w:rsidRDefault="00EB6AB0" w:rsidP="00EB6AB0">
      <w:pPr>
        <w:rPr>
          <w:rFonts w:ascii="Arial" w:hAnsi="Arial" w:cs="Arial"/>
          <w:b/>
          <w:noProof/>
          <w:color w:val="000000"/>
          <w:sz w:val="22"/>
          <w:szCs w:val="22"/>
        </w:rPr>
      </w:pPr>
      <w:r w:rsidRPr="00EB6AB0">
        <w:rPr>
          <w:rFonts w:ascii="Arial" w:hAnsi="Arial" w:cs="Arial"/>
          <w:sz w:val="22"/>
          <w:szCs w:val="22"/>
        </w:rPr>
        <w:t>9) Swift Address:</w:t>
      </w:r>
      <w:r w:rsidRPr="00EB6AB0">
        <w:rPr>
          <w:rFonts w:ascii="Arial" w:hAnsi="Arial" w:cs="Arial"/>
          <w:b/>
          <w:bCs/>
          <w:sz w:val="22"/>
          <w:szCs w:val="22"/>
        </w:rPr>
        <w:t xml:space="preserve"> </w:t>
      </w:r>
      <w:r w:rsidRPr="00C40CBB">
        <w:rPr>
          <w:rFonts w:ascii="Arial" w:hAnsi="Arial" w:cs="Arial"/>
          <w:b/>
          <w:sz w:val="22"/>
          <w:szCs w:val="22"/>
        </w:rPr>
        <w:t>LOYDGB2LXXX</w:t>
      </w:r>
    </w:p>
    <w:p w14:paraId="045B79DD" w14:textId="77777777" w:rsidR="00BF01E6" w:rsidRPr="00C40CBB" w:rsidRDefault="00BF01E6">
      <w:pPr>
        <w:rPr>
          <w:rFonts w:ascii="Arial" w:hAnsi="Arial" w:cs="Arial"/>
          <w:b/>
          <w:noProof/>
          <w:color w:val="000000"/>
          <w:sz w:val="22"/>
          <w:szCs w:val="22"/>
        </w:rPr>
      </w:pPr>
    </w:p>
    <w:sectPr w:rsidR="00BF01E6" w:rsidRPr="00C40CBB" w:rsidSect="00D055B3">
      <w:pgSz w:w="11909" w:h="15984" w:code="9"/>
      <w:pgMar w:top="142" w:right="720" w:bottom="0" w:left="720" w:header="720" w:footer="28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kerSignet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9542C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4ECD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EA8F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16E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6F8C2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DC72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40A9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3E7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B213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C4F7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9168E1"/>
    <w:multiLevelType w:val="hybridMultilevel"/>
    <w:tmpl w:val="95288E3C"/>
    <w:lvl w:ilvl="0" w:tplc="04090001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11262"/>
    <w:multiLevelType w:val="hybridMultilevel"/>
    <w:tmpl w:val="8B70B7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97508"/>
    <w:multiLevelType w:val="hybridMultilevel"/>
    <w:tmpl w:val="0312132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61FE8"/>
    <w:multiLevelType w:val="hybridMultilevel"/>
    <w:tmpl w:val="622A70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15971331">
    <w:abstractNumId w:val="11"/>
  </w:num>
  <w:num w:numId="2" w16cid:durableId="1227496058">
    <w:abstractNumId w:val="9"/>
  </w:num>
  <w:num w:numId="3" w16cid:durableId="1691175437">
    <w:abstractNumId w:val="7"/>
  </w:num>
  <w:num w:numId="4" w16cid:durableId="292751766">
    <w:abstractNumId w:val="6"/>
  </w:num>
  <w:num w:numId="5" w16cid:durableId="2032678063">
    <w:abstractNumId w:val="5"/>
  </w:num>
  <w:num w:numId="6" w16cid:durableId="1769353074">
    <w:abstractNumId w:val="4"/>
  </w:num>
  <w:num w:numId="7" w16cid:durableId="1817991007">
    <w:abstractNumId w:val="8"/>
  </w:num>
  <w:num w:numId="8" w16cid:durableId="545485071">
    <w:abstractNumId w:val="3"/>
  </w:num>
  <w:num w:numId="9" w16cid:durableId="271941123">
    <w:abstractNumId w:val="2"/>
  </w:num>
  <w:num w:numId="10" w16cid:durableId="229080496">
    <w:abstractNumId w:val="1"/>
  </w:num>
  <w:num w:numId="11" w16cid:durableId="389498167">
    <w:abstractNumId w:val="0"/>
  </w:num>
  <w:num w:numId="12" w16cid:durableId="282805444">
    <w:abstractNumId w:val="12"/>
  </w:num>
  <w:num w:numId="13" w16cid:durableId="1550416179">
    <w:abstractNumId w:val="13"/>
  </w:num>
  <w:num w:numId="14" w16cid:durableId="16527106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bY0NbcwMjEzNTVX0lEKTi0uzszPAykwqgUAxTmPmCwAAAA="/>
  </w:docVars>
  <w:rsids>
    <w:rsidRoot w:val="00121354"/>
    <w:rsid w:val="00000E40"/>
    <w:rsid w:val="0000110C"/>
    <w:rsid w:val="0000119A"/>
    <w:rsid w:val="00002679"/>
    <w:rsid w:val="000031AE"/>
    <w:rsid w:val="000152F4"/>
    <w:rsid w:val="00016E7F"/>
    <w:rsid w:val="00020EEB"/>
    <w:rsid w:val="00032BE4"/>
    <w:rsid w:val="0003591B"/>
    <w:rsid w:val="0003638B"/>
    <w:rsid w:val="00040689"/>
    <w:rsid w:val="00040D9D"/>
    <w:rsid w:val="00041708"/>
    <w:rsid w:val="00042E11"/>
    <w:rsid w:val="00046626"/>
    <w:rsid w:val="00047F1C"/>
    <w:rsid w:val="00050D0D"/>
    <w:rsid w:val="00052C72"/>
    <w:rsid w:val="00056577"/>
    <w:rsid w:val="00056E50"/>
    <w:rsid w:val="00064B76"/>
    <w:rsid w:val="000668B7"/>
    <w:rsid w:val="00066E37"/>
    <w:rsid w:val="00072F89"/>
    <w:rsid w:val="00074D10"/>
    <w:rsid w:val="00075C05"/>
    <w:rsid w:val="00080662"/>
    <w:rsid w:val="00081477"/>
    <w:rsid w:val="000846A5"/>
    <w:rsid w:val="0008783E"/>
    <w:rsid w:val="00087DC5"/>
    <w:rsid w:val="0009026C"/>
    <w:rsid w:val="000936B7"/>
    <w:rsid w:val="000A1BBC"/>
    <w:rsid w:val="000A3DD4"/>
    <w:rsid w:val="000A650F"/>
    <w:rsid w:val="000B2B7D"/>
    <w:rsid w:val="000C0698"/>
    <w:rsid w:val="000D02BF"/>
    <w:rsid w:val="000E3684"/>
    <w:rsid w:val="000E5E00"/>
    <w:rsid w:val="000E5F86"/>
    <w:rsid w:val="000F575E"/>
    <w:rsid w:val="000F7FA4"/>
    <w:rsid w:val="00100758"/>
    <w:rsid w:val="001018C8"/>
    <w:rsid w:val="001028DE"/>
    <w:rsid w:val="00105954"/>
    <w:rsid w:val="001069C5"/>
    <w:rsid w:val="00110002"/>
    <w:rsid w:val="00115CDC"/>
    <w:rsid w:val="00117D74"/>
    <w:rsid w:val="00121354"/>
    <w:rsid w:val="00121C4E"/>
    <w:rsid w:val="001221E3"/>
    <w:rsid w:val="001222DF"/>
    <w:rsid w:val="00123507"/>
    <w:rsid w:val="001278C8"/>
    <w:rsid w:val="001372B4"/>
    <w:rsid w:val="00142B2F"/>
    <w:rsid w:val="001430A0"/>
    <w:rsid w:val="0014558C"/>
    <w:rsid w:val="001468B8"/>
    <w:rsid w:val="00152995"/>
    <w:rsid w:val="00153662"/>
    <w:rsid w:val="00164EF5"/>
    <w:rsid w:val="0016587E"/>
    <w:rsid w:val="001661E7"/>
    <w:rsid w:val="00174A58"/>
    <w:rsid w:val="00177837"/>
    <w:rsid w:val="00184A2E"/>
    <w:rsid w:val="0018680B"/>
    <w:rsid w:val="00193C2E"/>
    <w:rsid w:val="001A29CC"/>
    <w:rsid w:val="001A2F31"/>
    <w:rsid w:val="001A4647"/>
    <w:rsid w:val="001A5746"/>
    <w:rsid w:val="001A7B3F"/>
    <w:rsid w:val="001A7C17"/>
    <w:rsid w:val="001B1100"/>
    <w:rsid w:val="001B2F9A"/>
    <w:rsid w:val="001B35A6"/>
    <w:rsid w:val="001B450E"/>
    <w:rsid w:val="001C2331"/>
    <w:rsid w:val="001C5D61"/>
    <w:rsid w:val="001C7B4B"/>
    <w:rsid w:val="001D3687"/>
    <w:rsid w:val="001D78F8"/>
    <w:rsid w:val="001E1533"/>
    <w:rsid w:val="001E5670"/>
    <w:rsid w:val="001E57B0"/>
    <w:rsid w:val="001F2639"/>
    <w:rsid w:val="001F4A38"/>
    <w:rsid w:val="001F6AFA"/>
    <w:rsid w:val="002005E2"/>
    <w:rsid w:val="0020219C"/>
    <w:rsid w:val="002070C2"/>
    <w:rsid w:val="00210CBF"/>
    <w:rsid w:val="0021223E"/>
    <w:rsid w:val="00212554"/>
    <w:rsid w:val="00212700"/>
    <w:rsid w:val="002149B7"/>
    <w:rsid w:val="0021645E"/>
    <w:rsid w:val="00222AE0"/>
    <w:rsid w:val="00224E92"/>
    <w:rsid w:val="002254E3"/>
    <w:rsid w:val="002261B0"/>
    <w:rsid w:val="00234425"/>
    <w:rsid w:val="00253AE0"/>
    <w:rsid w:val="0025479C"/>
    <w:rsid w:val="002576C6"/>
    <w:rsid w:val="002604AF"/>
    <w:rsid w:val="002623C9"/>
    <w:rsid w:val="00264318"/>
    <w:rsid w:val="00273196"/>
    <w:rsid w:val="002819B9"/>
    <w:rsid w:val="00282CC8"/>
    <w:rsid w:val="002B60FA"/>
    <w:rsid w:val="002B6709"/>
    <w:rsid w:val="002B72B4"/>
    <w:rsid w:val="002B7CDA"/>
    <w:rsid w:val="002C0FAD"/>
    <w:rsid w:val="002C2167"/>
    <w:rsid w:val="002C315D"/>
    <w:rsid w:val="002D02AD"/>
    <w:rsid w:val="002D05AA"/>
    <w:rsid w:val="002D2913"/>
    <w:rsid w:val="002D3181"/>
    <w:rsid w:val="002D419F"/>
    <w:rsid w:val="002F593D"/>
    <w:rsid w:val="00311111"/>
    <w:rsid w:val="00312B68"/>
    <w:rsid w:val="003205AC"/>
    <w:rsid w:val="00327FA7"/>
    <w:rsid w:val="003305E1"/>
    <w:rsid w:val="003361FB"/>
    <w:rsid w:val="00345682"/>
    <w:rsid w:val="00351095"/>
    <w:rsid w:val="0035161E"/>
    <w:rsid w:val="003523E8"/>
    <w:rsid w:val="00356E7D"/>
    <w:rsid w:val="003664DF"/>
    <w:rsid w:val="003671DA"/>
    <w:rsid w:val="00382D3F"/>
    <w:rsid w:val="00384E89"/>
    <w:rsid w:val="003934D0"/>
    <w:rsid w:val="003B134F"/>
    <w:rsid w:val="003B6BF5"/>
    <w:rsid w:val="003C001E"/>
    <w:rsid w:val="003C7DD7"/>
    <w:rsid w:val="003D0BFD"/>
    <w:rsid w:val="003D6C18"/>
    <w:rsid w:val="003E2A00"/>
    <w:rsid w:val="003E4582"/>
    <w:rsid w:val="003E47A1"/>
    <w:rsid w:val="003F34F3"/>
    <w:rsid w:val="003F41FA"/>
    <w:rsid w:val="003F6A18"/>
    <w:rsid w:val="0040023D"/>
    <w:rsid w:val="00403385"/>
    <w:rsid w:val="00416431"/>
    <w:rsid w:val="004238A5"/>
    <w:rsid w:val="00424624"/>
    <w:rsid w:val="004345A9"/>
    <w:rsid w:val="0043729B"/>
    <w:rsid w:val="00440381"/>
    <w:rsid w:val="0044619F"/>
    <w:rsid w:val="00452647"/>
    <w:rsid w:val="004526D1"/>
    <w:rsid w:val="00460FB9"/>
    <w:rsid w:val="00465411"/>
    <w:rsid w:val="00473398"/>
    <w:rsid w:val="004735C2"/>
    <w:rsid w:val="00475776"/>
    <w:rsid w:val="00485075"/>
    <w:rsid w:val="00492E5A"/>
    <w:rsid w:val="004A1B07"/>
    <w:rsid w:val="004B0369"/>
    <w:rsid w:val="004B1A58"/>
    <w:rsid w:val="004B7DA9"/>
    <w:rsid w:val="004C18E9"/>
    <w:rsid w:val="004D0BF9"/>
    <w:rsid w:val="004D1E81"/>
    <w:rsid w:val="004E3C72"/>
    <w:rsid w:val="004E49AB"/>
    <w:rsid w:val="004F149F"/>
    <w:rsid w:val="004F15D9"/>
    <w:rsid w:val="0051012C"/>
    <w:rsid w:val="005114B0"/>
    <w:rsid w:val="00520B8C"/>
    <w:rsid w:val="00522BEE"/>
    <w:rsid w:val="00530149"/>
    <w:rsid w:val="00532241"/>
    <w:rsid w:val="005369B0"/>
    <w:rsid w:val="00536BC4"/>
    <w:rsid w:val="00543CEF"/>
    <w:rsid w:val="0055305D"/>
    <w:rsid w:val="0055400C"/>
    <w:rsid w:val="005608A8"/>
    <w:rsid w:val="00561BDE"/>
    <w:rsid w:val="00564A9B"/>
    <w:rsid w:val="00564FDC"/>
    <w:rsid w:val="00566CEE"/>
    <w:rsid w:val="00570317"/>
    <w:rsid w:val="005737CF"/>
    <w:rsid w:val="00575263"/>
    <w:rsid w:val="00583B28"/>
    <w:rsid w:val="005938C6"/>
    <w:rsid w:val="00595036"/>
    <w:rsid w:val="0059752D"/>
    <w:rsid w:val="005B2F69"/>
    <w:rsid w:val="005B344E"/>
    <w:rsid w:val="005B4F04"/>
    <w:rsid w:val="005B5E88"/>
    <w:rsid w:val="005B6B7F"/>
    <w:rsid w:val="005C165C"/>
    <w:rsid w:val="005C41CF"/>
    <w:rsid w:val="005C615F"/>
    <w:rsid w:val="005C6BAD"/>
    <w:rsid w:val="005C6E85"/>
    <w:rsid w:val="005D6663"/>
    <w:rsid w:val="005E2D18"/>
    <w:rsid w:val="005E4A33"/>
    <w:rsid w:val="005F4DD8"/>
    <w:rsid w:val="00604D83"/>
    <w:rsid w:val="00606693"/>
    <w:rsid w:val="006133A1"/>
    <w:rsid w:val="00615F42"/>
    <w:rsid w:val="006202FB"/>
    <w:rsid w:val="0062070D"/>
    <w:rsid w:val="00626144"/>
    <w:rsid w:val="006352F9"/>
    <w:rsid w:val="0064036E"/>
    <w:rsid w:val="00643F1E"/>
    <w:rsid w:val="00645B97"/>
    <w:rsid w:val="00651A92"/>
    <w:rsid w:val="00652D3A"/>
    <w:rsid w:val="00664EBF"/>
    <w:rsid w:val="0067035E"/>
    <w:rsid w:val="00672243"/>
    <w:rsid w:val="00686C85"/>
    <w:rsid w:val="006876A0"/>
    <w:rsid w:val="006956F2"/>
    <w:rsid w:val="006964E6"/>
    <w:rsid w:val="00696F1B"/>
    <w:rsid w:val="006A0791"/>
    <w:rsid w:val="006A49AA"/>
    <w:rsid w:val="006A519D"/>
    <w:rsid w:val="006B152D"/>
    <w:rsid w:val="006B7A26"/>
    <w:rsid w:val="006C100A"/>
    <w:rsid w:val="006C1845"/>
    <w:rsid w:val="006D4A5D"/>
    <w:rsid w:val="006D610C"/>
    <w:rsid w:val="006D7DA1"/>
    <w:rsid w:val="006E7659"/>
    <w:rsid w:val="006F5141"/>
    <w:rsid w:val="006F5335"/>
    <w:rsid w:val="006F5A36"/>
    <w:rsid w:val="007028B0"/>
    <w:rsid w:val="00702E70"/>
    <w:rsid w:val="00706DB5"/>
    <w:rsid w:val="007101E7"/>
    <w:rsid w:val="0071044A"/>
    <w:rsid w:val="00713A47"/>
    <w:rsid w:val="00714808"/>
    <w:rsid w:val="00720A7E"/>
    <w:rsid w:val="0072151D"/>
    <w:rsid w:val="00725406"/>
    <w:rsid w:val="0073352E"/>
    <w:rsid w:val="00736C7D"/>
    <w:rsid w:val="00741628"/>
    <w:rsid w:val="00742825"/>
    <w:rsid w:val="00746E36"/>
    <w:rsid w:val="00747CAD"/>
    <w:rsid w:val="00754A3E"/>
    <w:rsid w:val="00765227"/>
    <w:rsid w:val="00771573"/>
    <w:rsid w:val="007717C3"/>
    <w:rsid w:val="0077626E"/>
    <w:rsid w:val="007774CE"/>
    <w:rsid w:val="0078251F"/>
    <w:rsid w:val="00784710"/>
    <w:rsid w:val="00793A32"/>
    <w:rsid w:val="00795524"/>
    <w:rsid w:val="007C0D18"/>
    <w:rsid w:val="007C3DCA"/>
    <w:rsid w:val="007D01BA"/>
    <w:rsid w:val="007D661B"/>
    <w:rsid w:val="007D7179"/>
    <w:rsid w:val="007E195C"/>
    <w:rsid w:val="007E4F2B"/>
    <w:rsid w:val="007F1795"/>
    <w:rsid w:val="007F1D05"/>
    <w:rsid w:val="007F64C3"/>
    <w:rsid w:val="00807882"/>
    <w:rsid w:val="008136A7"/>
    <w:rsid w:val="00815086"/>
    <w:rsid w:val="00817BF0"/>
    <w:rsid w:val="0082415C"/>
    <w:rsid w:val="008253C8"/>
    <w:rsid w:val="00826C4E"/>
    <w:rsid w:val="00826EE8"/>
    <w:rsid w:val="00831E48"/>
    <w:rsid w:val="00833A7A"/>
    <w:rsid w:val="0083433A"/>
    <w:rsid w:val="008408F9"/>
    <w:rsid w:val="008425A9"/>
    <w:rsid w:val="00844859"/>
    <w:rsid w:val="00844B3D"/>
    <w:rsid w:val="0085084D"/>
    <w:rsid w:val="00851850"/>
    <w:rsid w:val="008519DE"/>
    <w:rsid w:val="008546E0"/>
    <w:rsid w:val="008563DF"/>
    <w:rsid w:val="008600D3"/>
    <w:rsid w:val="0086253F"/>
    <w:rsid w:val="00874C85"/>
    <w:rsid w:val="00875ADF"/>
    <w:rsid w:val="00881D1C"/>
    <w:rsid w:val="00882565"/>
    <w:rsid w:val="008856CB"/>
    <w:rsid w:val="00891C3A"/>
    <w:rsid w:val="0089326F"/>
    <w:rsid w:val="00893FA1"/>
    <w:rsid w:val="00897125"/>
    <w:rsid w:val="008A4E68"/>
    <w:rsid w:val="008B0827"/>
    <w:rsid w:val="008C1B73"/>
    <w:rsid w:val="008C227D"/>
    <w:rsid w:val="008C6D37"/>
    <w:rsid w:val="008D1658"/>
    <w:rsid w:val="008D2CE6"/>
    <w:rsid w:val="008E3475"/>
    <w:rsid w:val="008F554F"/>
    <w:rsid w:val="008F5BD6"/>
    <w:rsid w:val="00900B45"/>
    <w:rsid w:val="009068CF"/>
    <w:rsid w:val="00933E3C"/>
    <w:rsid w:val="00934B1C"/>
    <w:rsid w:val="0094243A"/>
    <w:rsid w:val="009429F2"/>
    <w:rsid w:val="009479A3"/>
    <w:rsid w:val="00951A89"/>
    <w:rsid w:val="00952284"/>
    <w:rsid w:val="00952EE1"/>
    <w:rsid w:val="0096476B"/>
    <w:rsid w:val="0098576D"/>
    <w:rsid w:val="009865CD"/>
    <w:rsid w:val="00987CCE"/>
    <w:rsid w:val="009925F9"/>
    <w:rsid w:val="00993E3B"/>
    <w:rsid w:val="009A0B67"/>
    <w:rsid w:val="009A2E29"/>
    <w:rsid w:val="009A3732"/>
    <w:rsid w:val="009A3B8D"/>
    <w:rsid w:val="009B7795"/>
    <w:rsid w:val="009C16E7"/>
    <w:rsid w:val="009C5CB4"/>
    <w:rsid w:val="009C69DF"/>
    <w:rsid w:val="009D07CF"/>
    <w:rsid w:val="009D3AB5"/>
    <w:rsid w:val="009F5F51"/>
    <w:rsid w:val="00A036AC"/>
    <w:rsid w:val="00A038F9"/>
    <w:rsid w:val="00A16120"/>
    <w:rsid w:val="00A1625E"/>
    <w:rsid w:val="00A2267B"/>
    <w:rsid w:val="00A234AE"/>
    <w:rsid w:val="00A25F40"/>
    <w:rsid w:val="00A34298"/>
    <w:rsid w:val="00A4555E"/>
    <w:rsid w:val="00A53BFA"/>
    <w:rsid w:val="00A55889"/>
    <w:rsid w:val="00A616E7"/>
    <w:rsid w:val="00A65BE2"/>
    <w:rsid w:val="00A664CF"/>
    <w:rsid w:val="00A66814"/>
    <w:rsid w:val="00A7615C"/>
    <w:rsid w:val="00A813EA"/>
    <w:rsid w:val="00A8147E"/>
    <w:rsid w:val="00A864E4"/>
    <w:rsid w:val="00A951E0"/>
    <w:rsid w:val="00A9587B"/>
    <w:rsid w:val="00A9704C"/>
    <w:rsid w:val="00AA2AA2"/>
    <w:rsid w:val="00AA2E5E"/>
    <w:rsid w:val="00AA4623"/>
    <w:rsid w:val="00AA690A"/>
    <w:rsid w:val="00AB354F"/>
    <w:rsid w:val="00AC63CE"/>
    <w:rsid w:val="00AD21F0"/>
    <w:rsid w:val="00AD40BD"/>
    <w:rsid w:val="00AD4FDE"/>
    <w:rsid w:val="00AE024E"/>
    <w:rsid w:val="00AE0DB2"/>
    <w:rsid w:val="00AE2E0B"/>
    <w:rsid w:val="00AE35D5"/>
    <w:rsid w:val="00AF2D6A"/>
    <w:rsid w:val="00B02D69"/>
    <w:rsid w:val="00B12257"/>
    <w:rsid w:val="00B16D7D"/>
    <w:rsid w:val="00B20CA2"/>
    <w:rsid w:val="00B26D12"/>
    <w:rsid w:val="00B2767C"/>
    <w:rsid w:val="00B410AA"/>
    <w:rsid w:val="00B52EE8"/>
    <w:rsid w:val="00B62754"/>
    <w:rsid w:val="00B7613E"/>
    <w:rsid w:val="00B8161A"/>
    <w:rsid w:val="00B844F0"/>
    <w:rsid w:val="00B849CF"/>
    <w:rsid w:val="00B84E8C"/>
    <w:rsid w:val="00B8510A"/>
    <w:rsid w:val="00B85853"/>
    <w:rsid w:val="00B87638"/>
    <w:rsid w:val="00B92E81"/>
    <w:rsid w:val="00B93856"/>
    <w:rsid w:val="00B955EF"/>
    <w:rsid w:val="00B9591E"/>
    <w:rsid w:val="00BA0E07"/>
    <w:rsid w:val="00BA18F6"/>
    <w:rsid w:val="00BA21E4"/>
    <w:rsid w:val="00BA4FD7"/>
    <w:rsid w:val="00BB7B0B"/>
    <w:rsid w:val="00BC72D2"/>
    <w:rsid w:val="00BE30A2"/>
    <w:rsid w:val="00BE3A59"/>
    <w:rsid w:val="00BE4B03"/>
    <w:rsid w:val="00BE7F34"/>
    <w:rsid w:val="00BF01E6"/>
    <w:rsid w:val="00BF1ED6"/>
    <w:rsid w:val="00BF27F5"/>
    <w:rsid w:val="00BF7F3D"/>
    <w:rsid w:val="00C01070"/>
    <w:rsid w:val="00C019D7"/>
    <w:rsid w:val="00C01B7C"/>
    <w:rsid w:val="00C1512E"/>
    <w:rsid w:val="00C31628"/>
    <w:rsid w:val="00C36895"/>
    <w:rsid w:val="00C378F2"/>
    <w:rsid w:val="00C40CBB"/>
    <w:rsid w:val="00C42440"/>
    <w:rsid w:val="00C5260E"/>
    <w:rsid w:val="00C63F54"/>
    <w:rsid w:val="00C67458"/>
    <w:rsid w:val="00C700E1"/>
    <w:rsid w:val="00C75A6C"/>
    <w:rsid w:val="00C777B7"/>
    <w:rsid w:val="00C8430D"/>
    <w:rsid w:val="00C86752"/>
    <w:rsid w:val="00C9062D"/>
    <w:rsid w:val="00C96C58"/>
    <w:rsid w:val="00CA7399"/>
    <w:rsid w:val="00CC0652"/>
    <w:rsid w:val="00CD3BEC"/>
    <w:rsid w:val="00CE4A8B"/>
    <w:rsid w:val="00CF0774"/>
    <w:rsid w:val="00CF10E0"/>
    <w:rsid w:val="00CF4A2B"/>
    <w:rsid w:val="00CF6B29"/>
    <w:rsid w:val="00CF7019"/>
    <w:rsid w:val="00D00FD7"/>
    <w:rsid w:val="00D051CD"/>
    <w:rsid w:val="00D053D9"/>
    <w:rsid w:val="00D055B3"/>
    <w:rsid w:val="00D06F83"/>
    <w:rsid w:val="00D228B7"/>
    <w:rsid w:val="00D26991"/>
    <w:rsid w:val="00D27712"/>
    <w:rsid w:val="00D31FE6"/>
    <w:rsid w:val="00D34D7D"/>
    <w:rsid w:val="00D428FE"/>
    <w:rsid w:val="00D477ED"/>
    <w:rsid w:val="00D50241"/>
    <w:rsid w:val="00D518C8"/>
    <w:rsid w:val="00D54AC1"/>
    <w:rsid w:val="00D70189"/>
    <w:rsid w:val="00D82582"/>
    <w:rsid w:val="00D91DFB"/>
    <w:rsid w:val="00D94460"/>
    <w:rsid w:val="00D95201"/>
    <w:rsid w:val="00D9686A"/>
    <w:rsid w:val="00D96A4E"/>
    <w:rsid w:val="00DA054F"/>
    <w:rsid w:val="00DA0D52"/>
    <w:rsid w:val="00DA5827"/>
    <w:rsid w:val="00DC24AC"/>
    <w:rsid w:val="00DC3CBF"/>
    <w:rsid w:val="00DD6BB7"/>
    <w:rsid w:val="00DE6006"/>
    <w:rsid w:val="00DE7FAA"/>
    <w:rsid w:val="00DF534B"/>
    <w:rsid w:val="00E00457"/>
    <w:rsid w:val="00E07431"/>
    <w:rsid w:val="00E163ED"/>
    <w:rsid w:val="00E22190"/>
    <w:rsid w:val="00E26AE7"/>
    <w:rsid w:val="00E314CC"/>
    <w:rsid w:val="00E31870"/>
    <w:rsid w:val="00E320F7"/>
    <w:rsid w:val="00E34874"/>
    <w:rsid w:val="00E3523B"/>
    <w:rsid w:val="00E467EC"/>
    <w:rsid w:val="00E67B73"/>
    <w:rsid w:val="00E73011"/>
    <w:rsid w:val="00E743F1"/>
    <w:rsid w:val="00E74FE1"/>
    <w:rsid w:val="00E84306"/>
    <w:rsid w:val="00E90456"/>
    <w:rsid w:val="00E95F89"/>
    <w:rsid w:val="00EA2CCB"/>
    <w:rsid w:val="00EA2F7E"/>
    <w:rsid w:val="00EA7C8D"/>
    <w:rsid w:val="00EB2153"/>
    <w:rsid w:val="00EB3AD2"/>
    <w:rsid w:val="00EB4469"/>
    <w:rsid w:val="00EB5372"/>
    <w:rsid w:val="00EB6AB0"/>
    <w:rsid w:val="00EB7FD6"/>
    <w:rsid w:val="00EC0B9B"/>
    <w:rsid w:val="00ED18DF"/>
    <w:rsid w:val="00EE0EBE"/>
    <w:rsid w:val="00EE2F02"/>
    <w:rsid w:val="00EE7023"/>
    <w:rsid w:val="00EF20E1"/>
    <w:rsid w:val="00EF3912"/>
    <w:rsid w:val="00EF580D"/>
    <w:rsid w:val="00F01219"/>
    <w:rsid w:val="00F02F84"/>
    <w:rsid w:val="00F0325B"/>
    <w:rsid w:val="00F03F8D"/>
    <w:rsid w:val="00F06511"/>
    <w:rsid w:val="00F10258"/>
    <w:rsid w:val="00F10592"/>
    <w:rsid w:val="00F132BD"/>
    <w:rsid w:val="00F15C5C"/>
    <w:rsid w:val="00F174D6"/>
    <w:rsid w:val="00F215C5"/>
    <w:rsid w:val="00F2310A"/>
    <w:rsid w:val="00F23CBB"/>
    <w:rsid w:val="00F250BD"/>
    <w:rsid w:val="00F25D6F"/>
    <w:rsid w:val="00F27BE2"/>
    <w:rsid w:val="00F31C0E"/>
    <w:rsid w:val="00F32FF6"/>
    <w:rsid w:val="00F366CC"/>
    <w:rsid w:val="00F427BF"/>
    <w:rsid w:val="00F450E3"/>
    <w:rsid w:val="00F50326"/>
    <w:rsid w:val="00F543DE"/>
    <w:rsid w:val="00F56080"/>
    <w:rsid w:val="00F56EE4"/>
    <w:rsid w:val="00F57B46"/>
    <w:rsid w:val="00F57F59"/>
    <w:rsid w:val="00F60FD2"/>
    <w:rsid w:val="00F620E5"/>
    <w:rsid w:val="00F6567D"/>
    <w:rsid w:val="00F65D48"/>
    <w:rsid w:val="00F6688E"/>
    <w:rsid w:val="00F67E84"/>
    <w:rsid w:val="00F76041"/>
    <w:rsid w:val="00F760B3"/>
    <w:rsid w:val="00F876E6"/>
    <w:rsid w:val="00F90421"/>
    <w:rsid w:val="00F937E1"/>
    <w:rsid w:val="00F9651C"/>
    <w:rsid w:val="00FA40EE"/>
    <w:rsid w:val="00FA4FF2"/>
    <w:rsid w:val="00FA7700"/>
    <w:rsid w:val="00FB4DC5"/>
    <w:rsid w:val="00FC0EE3"/>
    <w:rsid w:val="00FC340B"/>
    <w:rsid w:val="00FC5819"/>
    <w:rsid w:val="00FD0F86"/>
    <w:rsid w:val="00FD10D3"/>
    <w:rsid w:val="00FD12BE"/>
    <w:rsid w:val="00FD28DE"/>
    <w:rsid w:val="00FD2DAB"/>
    <w:rsid w:val="00FD5CA1"/>
    <w:rsid w:val="00FE5C6C"/>
    <w:rsid w:val="00FE5DE9"/>
    <w:rsid w:val="00FF361C"/>
    <w:rsid w:val="00FF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E45916"/>
  <w15:chartTrackingRefBased/>
  <w15:docId w15:val="{F236E7A7-C119-774F-AA16-D08FD09A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GB" w:bidi="bn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1354"/>
    <w:rPr>
      <w:rFonts w:ascii="Tahoma" w:hAnsi="Tahoma"/>
      <w:sz w:val="26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121354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8546E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21354"/>
    <w:rPr>
      <w:color w:val="0000FF"/>
      <w:u w:val="single"/>
    </w:rPr>
  </w:style>
  <w:style w:type="paragraph" w:customStyle="1" w:styleId="text">
    <w:name w:val="text"/>
    <w:rsid w:val="00121354"/>
    <w:pPr>
      <w:spacing w:before="142" w:line="270" w:lineRule="atLeast"/>
      <w:jc w:val="both"/>
    </w:pPr>
    <w:rPr>
      <w:rFonts w:ascii="BakerSignet" w:hAnsi="BakerSignet"/>
      <w:snapToGrid w:val="0"/>
      <w:color w:val="FFFFFF"/>
      <w:lang w:val="en-US" w:eastAsia="en-US" w:bidi="ar-SA"/>
    </w:rPr>
  </w:style>
  <w:style w:type="paragraph" w:styleId="NormalWeb">
    <w:name w:val="Normal (Web)"/>
    <w:basedOn w:val="Normal"/>
    <w:rsid w:val="000668B7"/>
    <w:pPr>
      <w:spacing w:before="100" w:beforeAutospacing="1" w:after="100" w:afterAutospacing="1"/>
    </w:pPr>
    <w:rPr>
      <w:rFonts w:ascii="Verdana" w:hAnsi="Verdana"/>
      <w:color w:val="000000"/>
      <w:sz w:val="20"/>
      <w:szCs w:val="20"/>
    </w:rPr>
  </w:style>
  <w:style w:type="table" w:styleId="TableGrid">
    <w:name w:val="Table Grid"/>
    <w:basedOn w:val="TableNormal"/>
    <w:rsid w:val="001222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0031AE"/>
    <w:pPr>
      <w:tabs>
        <w:tab w:val="left" w:pos="720"/>
        <w:tab w:val="left" w:pos="5040"/>
      </w:tabs>
    </w:pPr>
    <w:rPr>
      <w:rFonts w:ascii="Verdana" w:hAnsi="Verdana"/>
      <w:b/>
      <w:bCs/>
      <w:sz w:val="22"/>
      <w:lang w:val="en-GB"/>
    </w:rPr>
  </w:style>
  <w:style w:type="paragraph" w:customStyle="1" w:styleId="charcharcharcharcharcharchar">
    <w:name w:val="charcharcharcharcharcharchar"/>
    <w:basedOn w:val="Normal"/>
    <w:rsid w:val="00F366CC"/>
    <w:pPr>
      <w:spacing w:line="240" w:lineRule="atLeast"/>
      <w:jc w:val="center"/>
    </w:pPr>
    <w:rPr>
      <w:rFonts w:ascii="Calibri" w:hAnsi="Calibri"/>
      <w:b/>
      <w:bCs/>
      <w:color w:val="008000"/>
      <w:sz w:val="22"/>
      <w:szCs w:val="22"/>
      <w:u w:val="single"/>
    </w:rPr>
  </w:style>
  <w:style w:type="paragraph" w:customStyle="1" w:styleId="CharCharCharCharCharCharChar0">
    <w:name w:val="Char Char Char Char Char Char Char"/>
    <w:basedOn w:val="Normal"/>
    <w:autoRedefine/>
    <w:rsid w:val="00B12257"/>
    <w:pPr>
      <w:spacing w:line="240" w:lineRule="exact"/>
      <w:ind w:left="-180"/>
    </w:pPr>
    <w:rPr>
      <w:rFonts w:ascii="Arial Rounded MT Bold" w:eastAsia="Batang" w:hAnsi="Arial Rounded MT Bold"/>
      <w:b/>
      <w:bCs/>
      <w:iCs/>
      <w:color w:val="000000"/>
      <w:sz w:val="32"/>
      <w:szCs w:val="32"/>
    </w:rPr>
  </w:style>
  <w:style w:type="character" w:customStyle="1" w:styleId="Admin">
    <w:name w:val="Admin"/>
    <w:semiHidden/>
    <w:rsid w:val="003E2A00"/>
    <w:rPr>
      <w:rFonts w:ascii="Arial" w:hAnsi="Arial" w:cs="Arial" w:hint="default"/>
      <w:color w:val="auto"/>
      <w:sz w:val="20"/>
      <w:szCs w:val="20"/>
    </w:rPr>
  </w:style>
  <w:style w:type="paragraph" w:styleId="ListBullet">
    <w:name w:val="List Bullet"/>
    <w:basedOn w:val="Normal"/>
    <w:rsid w:val="00DA5827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F57B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57B46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CF6B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5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7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669</Characters>
  <Application>Microsoft Office Word</Application>
  <DocSecurity>0</DocSecurity>
  <Lines>11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>cii-gbc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subject/>
  <dc:creator>k.raman</dc:creator>
  <cp:keywords/>
  <dc:description/>
  <cp:lastModifiedBy>Anwesha Bandyopadhyay</cp:lastModifiedBy>
  <cp:revision>2</cp:revision>
  <cp:lastPrinted>2017-04-18T05:29:00Z</cp:lastPrinted>
  <dcterms:created xsi:type="dcterms:W3CDTF">2026-04-21T12:05:00Z</dcterms:created>
  <dcterms:modified xsi:type="dcterms:W3CDTF">2026-04-2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87937b14b555567a94f224e18f4ea041b4c579e8c69f9ddfcab10219269b31</vt:lpwstr>
  </property>
</Properties>
</file>